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spacing w:before="480" w:after="0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1</w:t>
      </w:r>
      <w:r>
        <w:rPr>
          <w:rFonts w:ascii="Bitstream Vera Sans" w:hAnsi="Bitstream Vera Sans" w:eastAsia="Bitstream Vera Sans"/>
        </w:rPr>
        <w:t>장</w:t>
      </w:r>
      <w:r>
        <w:rPr>
          <w:rFonts w:eastAsia="Bitstream Vera Sans" w:ascii="Bitstream Vera Sans" w:hAnsi="Bitstream Vera Sans"/>
        </w:rPr>
        <w:t xml:space="preserve">. </w:t>
      </w:r>
      <w:r>
        <w:rPr>
          <w:rFonts w:ascii="Bitstream Vera Sans" w:hAnsi="Bitstream Vera Sans" w:eastAsia="Bitstream Vera Sans"/>
        </w:rPr>
        <w:t>요구사항 확인</w:t>
      </w:r>
    </w:p>
    <w:p>
      <w:pPr>
        <w:pStyle w:val="2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1. </w:t>
      </w:r>
      <w:r>
        <w:rPr>
          <w:rFonts w:ascii="Bitstream Vera Sans" w:hAnsi="Bitstream Vera Sans" w:eastAsia="Bitstream Vera Sans"/>
        </w:rPr>
        <w:t>소프트웨어 생명 주기</w:t>
      </w:r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1. </w:t>
      </w:r>
      <w:r>
        <w:rPr>
          <w:rFonts w:ascii="Bitstream Vera Sans" w:hAnsi="Bitstream Vera Sans" w:eastAsia="Bitstream Vera Sans"/>
        </w:rPr>
        <w:t>소프트웨어 생명 주기</w:t>
      </w:r>
      <w:r>
        <w:rPr>
          <w:rFonts w:eastAsia="Bitstream Vera Sans" w:ascii="Bitstream Vera Sans" w:hAnsi="Bitstream Vera Sans"/>
        </w:rPr>
        <w:t>(Software Life Cycle)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 생명 주기는 소프트웨어 개발 방법론의 바탕이 되는 것으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소프트웨어를 개발하기 위해 정의하고 운용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유지보수 등의 과정을 각 단계별로 나눈 것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 생명 주기는 소프트웨어 개발 단꼐와 각 단계별 주요 활동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그리고 활동의 결과에 대한 산출물로 표현한다</w:t>
      </w:r>
      <w:r>
        <w:rPr>
          <w:rFonts w:eastAsia="Bitstream Vera Sans" w:ascii="Bitstream Vera Sans" w:hAnsi="Bitstream Vera Sans"/>
        </w:rPr>
        <w:t xml:space="preserve">. </w:t>
      </w:r>
      <w:r>
        <w:rPr>
          <w:rFonts w:ascii="Bitstream Vera Sans" w:hAnsi="Bitstream Vera Sans" w:eastAsia="Bitstream Vera Sans"/>
        </w:rPr>
        <w:t>소프트웨어 수명 주기로고도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 생명 주기를 표현하는 형태를 소프트웨어 생명 주기 모형이라고 하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스프트웨어 프로세스 모형 또는 소프트웨어 공학 패러다임이라고도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개발자는 문제의 유형이나 개발 방법 등에 따라 특정 모형을 선택하여 사용할 수도 있고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개별적인 모형을 사용할 수도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일반적으로 사용되는 소프트웨어 생명 주기 모형에는 폭포수 모형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프로토타입 모형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나선형 모형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에자일 모형 등이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cf) : </w:t>
      </w:r>
      <w:r>
        <w:rPr>
          <w:rFonts w:ascii="Bitstream Vera Sans" w:hAnsi="Bitstream Vera Sans" w:eastAsia="Bitstream Vera Sans"/>
        </w:rPr>
        <w:t>소프트웨어 공학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 공학의 개념</w:t>
      </w:r>
    </w:p>
    <w:p>
      <w:pPr>
        <w:pStyle w:val="Normal"/>
        <w:numPr>
          <w:ilvl w:val="0"/>
          <w:numId w:val="4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 공학</w:t>
      </w:r>
      <w:r>
        <w:rPr>
          <w:rFonts w:eastAsia="Bitstream Vera Sans" w:ascii="Bitstream Vera Sans" w:hAnsi="Bitstream Vera Sans"/>
        </w:rPr>
        <w:t>(SE)</w:t>
      </w:r>
      <w:r>
        <w:rPr>
          <w:rFonts w:ascii="Bitstream Vera Sans" w:hAnsi="Bitstream Vera Sans" w:eastAsia="Bitstream Vera Sans"/>
        </w:rPr>
        <w:t>은 소프트웨어의 위기를 극복하기 위한 방안으로 연구된 학문이며 어러 가지 방법론과 도구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관리 기법등을 통하여 소프트웨어의 품질과 생산성 향상을 목적으로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4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 공학은 다음과 같이 여러 형태로 정의할 수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45"/>
        </w:numPr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IEEE</w:t>
      </w:r>
      <w:r>
        <w:rPr>
          <w:rFonts w:ascii="Bitstream Vera Sans" w:hAnsi="Bitstream Vera Sans" w:eastAsia="Bitstream Vera Sans"/>
        </w:rPr>
        <w:t>의 소프트웨어 공학 표준 용어사전</w:t>
      </w:r>
    </w:p>
    <w:p>
      <w:pPr>
        <w:pStyle w:val="Normal"/>
        <w:numPr>
          <w:ilvl w:val="1"/>
          <w:numId w:val="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의 개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운용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유지보수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폐기 처분에 대한 체계적인 접근 방인</w:t>
      </w:r>
    </w:p>
    <w:p>
      <w:pPr>
        <w:pStyle w:val="Normal"/>
        <w:numPr>
          <w:ilvl w:val="1"/>
          <w:numId w:val="46"/>
        </w:numPr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Fairley</w:t>
      </w:r>
    </w:p>
    <w:p>
      <w:pPr>
        <w:pStyle w:val="Normal"/>
        <w:numPr>
          <w:ilvl w:val="1"/>
          <w:numId w:val="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지정된 비용과 기간 내에 소프트웨어를 체계적으로 생선하고 유지보수하는 데 관련된 기술적이고 관리적인 원리</w:t>
      </w:r>
    </w:p>
    <w:p>
      <w:pPr>
        <w:pStyle w:val="Normal"/>
        <w:numPr>
          <w:ilvl w:val="1"/>
          <w:numId w:val="47"/>
        </w:numPr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Boehm</w:t>
      </w:r>
    </w:p>
    <w:p>
      <w:pPr>
        <w:pStyle w:val="Normal"/>
        <w:numPr>
          <w:ilvl w:val="1"/>
          <w:numId w:val="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과학적인 지식을 소프트웨어 설계와 제작에 응용하는 것이며 이를 개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운용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유지보수하는 데 필요한 문서 작성 과정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 공학의 기본 원칙</w:t>
      </w:r>
    </w:p>
    <w:p>
      <w:pPr>
        <w:pStyle w:val="Normal"/>
        <w:numPr>
          <w:ilvl w:val="0"/>
          <w:numId w:val="4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현대적인 프로그래밍 기술을 계속적으로 적용해야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4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개발된 소프트웨어의 품질이 유지되도록 지속적으로 검증해야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5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 개발 관련 사항 및 결과에 대한 명확한 기록을 유지해야 한다</w:t>
      </w:r>
      <w:r>
        <w:rPr>
          <w:rFonts w:eastAsia="Bitstream Vera Sans" w:ascii="Bitstream Vera Sans" w:hAnsi="Bitstream Vera Sans"/>
        </w:rPr>
        <w:t>.</w:t>
      </w:r>
      <w:bookmarkStart w:id="0" w:name="X828fd46589ef38f1bd0835353377d4b84fd4980"/>
      <w:bookmarkEnd w:id="0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2. </w:t>
      </w:r>
      <w:r>
        <w:rPr>
          <w:rFonts w:ascii="Bitstream Vera Sans" w:hAnsi="Bitstream Vera Sans" w:eastAsia="Bitstream Vera Sans"/>
        </w:rPr>
        <w:t>폭포수 모형</w:t>
      </w:r>
      <w:r>
        <w:rPr>
          <w:rFonts w:eastAsia="Bitstream Vera Sans" w:ascii="Bitstream Vera Sans" w:hAnsi="Bitstream Vera Sans"/>
        </w:rPr>
        <w:t>(Waterfall Model)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폭포수 모형은 폭포에서 한번 떨어진 물은 거슬러 올라갈 수 없듯이 소프트웨어 개발도 이전 단계로 돌아갈 수 없다는 전제하에 각 단계를 확실히 매듭짓고 그 결과를 철저하게 검토하여 승인 과정을 거친 후에 다음 단계를 진행하는 개발 방법론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5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폭포수 모형은 소프트웨어 공학에서 가장 오래되고 가장 폭넓게 사용된 전통적인 소프트웨어 생명 주기 모형으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고전적 생명 주기 모형이라고도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5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 개발 과정의 한 단계가 끝나야만 다음 단계로 넘어갈 수 잇는 선형 순차적 모형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5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모형을 적용한 경험과 성공 사례가 많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5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제품의 일부가 될 메뉴얼을 작성해야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55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각 단계가 끝난 후에는 다음 단계를 수행하기 위한 결과물이 명확하게 산출되어야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5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두 개 이상의 과정이 병행하여 수행되지 않는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/>
      </w:pPr>
      <w:r>
        <w:rPr>
          <w:rStyle w:val="VerbatimChar"/>
          <w:rFonts w:ascii="Bitstream Vera Sans" w:hAnsi="Bitstream Vera Sans" w:eastAsia="Bitstream Vera Sans"/>
        </w:rPr>
        <w:t>타당성 검토</w:t>
      </w:r>
      <w:r>
        <w:rPr>
          <w:rFonts w:ascii="Bitstream Vera Sans" w:hAnsi="Bitstream Vera Sans" w:eastAsia="Bitstream Vera Sans"/>
        </w:rPr>
        <w:t xml:space="preserve"> → </w:t>
      </w:r>
      <w:r>
        <w:rPr>
          <w:rStyle w:val="VerbatimChar"/>
          <w:rFonts w:ascii="Bitstream Vera Sans" w:hAnsi="Bitstream Vera Sans" w:eastAsia="Bitstream Vera Sans"/>
        </w:rPr>
        <w:t>계획</w:t>
      </w:r>
      <w:r>
        <w:rPr>
          <w:rFonts w:ascii="Bitstream Vera Sans" w:hAnsi="Bitstream Vera Sans" w:eastAsia="Bitstream Vera Sans"/>
        </w:rPr>
        <w:t xml:space="preserve"> → </w:t>
      </w:r>
      <w:r>
        <w:rPr>
          <w:rStyle w:val="VerbatimChar"/>
          <w:rFonts w:ascii="Bitstream Vera Sans" w:hAnsi="Bitstream Vera Sans" w:eastAsia="Bitstream Vera Sans"/>
        </w:rPr>
        <w:t>요구 분석</w:t>
      </w:r>
      <w:r>
        <w:rPr>
          <w:rFonts w:ascii="Bitstream Vera Sans" w:hAnsi="Bitstream Vera Sans" w:eastAsia="Bitstream Vera Sans"/>
        </w:rPr>
        <w:t xml:space="preserve"> → </w:t>
      </w:r>
      <w:r>
        <w:rPr>
          <w:rStyle w:val="VerbatimChar"/>
          <w:rFonts w:ascii="Bitstream Vera Sans" w:hAnsi="Bitstream Vera Sans" w:eastAsia="Bitstream Vera Sans"/>
        </w:rPr>
        <w:t>설계</w:t>
      </w:r>
      <w:r>
        <w:rPr>
          <w:rFonts w:ascii="Bitstream Vera Sans" w:hAnsi="Bitstream Vera Sans" w:eastAsia="Bitstream Vera Sans"/>
        </w:rPr>
        <w:t xml:space="preserve"> → </w:t>
      </w:r>
      <w:r>
        <w:rPr>
          <w:rStyle w:val="VerbatimChar"/>
          <w:rFonts w:ascii="Bitstream Vera Sans" w:hAnsi="Bitstream Vera Sans" w:eastAsia="Bitstream Vera Sans"/>
        </w:rPr>
        <w:t>구현</w:t>
      </w:r>
      <w:r>
        <w:rPr>
          <w:rStyle w:val="VerbatimChar"/>
          <w:rFonts w:eastAsia="Bitstream Vera Sans" w:ascii="Bitstream Vera Sans" w:hAnsi="Bitstream Vera Sans"/>
        </w:rPr>
        <w:t>(</w:t>
      </w:r>
      <w:r>
        <w:rPr>
          <w:rStyle w:val="VerbatimChar"/>
          <w:rFonts w:ascii="Bitstream Vera Sans" w:hAnsi="Bitstream Vera Sans" w:eastAsia="Bitstream Vera Sans"/>
        </w:rPr>
        <w:t>코딩</w:t>
      </w:r>
      <w:r>
        <w:rPr>
          <w:rStyle w:val="VerbatimChar"/>
          <w:rFonts w:eastAsia="Bitstream Vera Sans" w:ascii="Bitstream Vera Sans" w:hAnsi="Bitstream Vera Sans"/>
        </w:rPr>
        <w:t>)</w:t>
      </w:r>
      <w:r>
        <w:rPr>
          <w:rFonts w:eastAsia="Bitstream Vera Sans" w:ascii="Bitstream Vera Sans" w:hAnsi="Bitstream Vera Sans"/>
        </w:rPr>
        <w:t xml:space="preserve"> → </w:t>
      </w:r>
      <w:r>
        <w:rPr>
          <w:rStyle w:val="VerbatimChar"/>
          <w:rFonts w:ascii="Bitstream Vera Sans" w:hAnsi="Bitstream Vera Sans" w:eastAsia="Bitstream Vera Sans"/>
        </w:rPr>
        <w:t>시험</w:t>
      </w:r>
      <w:r>
        <w:rPr>
          <w:rStyle w:val="VerbatimChar"/>
          <w:rFonts w:eastAsia="Bitstream Vera Sans" w:ascii="Bitstream Vera Sans" w:hAnsi="Bitstream Vera Sans"/>
        </w:rPr>
        <w:t>(</w:t>
      </w:r>
      <w:r>
        <w:rPr>
          <w:rStyle w:val="VerbatimChar"/>
          <w:rFonts w:ascii="Bitstream Vera Sans" w:hAnsi="Bitstream Vera Sans" w:eastAsia="Bitstream Vera Sans"/>
        </w:rPr>
        <w:t>검사</w:t>
      </w:r>
      <w:r>
        <w:rPr>
          <w:rStyle w:val="VerbatimChar"/>
          <w:rFonts w:eastAsia="Bitstream Vera Sans" w:ascii="Bitstream Vera Sans" w:hAnsi="Bitstream Vera Sans"/>
        </w:rPr>
        <w:t>)</w:t>
      </w:r>
      <w:r>
        <w:rPr>
          <w:rFonts w:eastAsia="Bitstream Vera Sans" w:ascii="Bitstream Vera Sans" w:hAnsi="Bitstream Vera Sans"/>
        </w:rPr>
        <w:t xml:space="preserve"> → </w:t>
      </w:r>
      <w:r>
        <w:rPr>
          <w:rStyle w:val="VerbatimChar"/>
          <w:rFonts w:ascii="Bitstream Vera Sans" w:hAnsi="Bitstream Vera Sans" w:eastAsia="Bitstream Vera Sans"/>
        </w:rPr>
        <w:t>유지보수</w:t>
      </w:r>
      <w:bookmarkStart w:id="1" w:name="X632a4a7e328b693610f72cc92ffb29d0469c42c"/>
      <w:bookmarkEnd w:id="1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3. </w:t>
      </w:r>
      <w:r>
        <w:rPr>
          <w:rFonts w:ascii="Bitstream Vera Sans" w:hAnsi="Bitstream Vera Sans" w:eastAsia="Bitstream Vera Sans"/>
        </w:rPr>
        <w:t>프로토타입 모형</w:t>
      </w:r>
      <w:r>
        <w:rPr>
          <w:rFonts w:eastAsia="Bitstream Vera Sans" w:ascii="Bitstream Vera Sans" w:hAnsi="Bitstream Vera Sans"/>
        </w:rPr>
        <w:t xml:space="preserve">(Prototype Model, </w:t>
      </w:r>
      <w:r>
        <w:rPr>
          <w:rFonts w:ascii="Bitstream Vera Sans" w:hAnsi="Bitstream Vera Sans" w:eastAsia="Bitstream Vera Sans"/>
        </w:rPr>
        <w:t>원형 모형</w:t>
      </w:r>
      <w:r>
        <w:rPr>
          <w:rFonts w:eastAsia="Bitstream Vera Sans" w:ascii="Bitstream Vera Sans" w:hAnsi="Bitstream Vera Sans"/>
        </w:rPr>
        <w:t>)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프로토타입 모형은 사용자의 요구사항을 정확히 파악하기 위해 실제 개발될 소프트웨어에 대한 견본</w:t>
      </w:r>
      <w:r>
        <w:rPr>
          <w:rFonts w:eastAsia="Bitstream Vera Sans" w:ascii="Bitstream Vera Sans" w:hAnsi="Bitstream Vera Sans"/>
        </w:rPr>
        <w:t>(</w:t>
      </w:r>
      <w:r>
        <w:rPr>
          <w:rFonts w:ascii="Bitstream Vera Sans" w:hAnsi="Bitstream Vera Sans" w:eastAsia="Bitstream Vera Sans"/>
        </w:rPr>
        <w:t>시제</w:t>
      </w:r>
      <w:r>
        <w:rPr>
          <w:rFonts w:eastAsia="Bitstream Vera Sans" w:ascii="Bitstream Vera Sans" w:hAnsi="Bitstream Vera Sans"/>
        </w:rPr>
        <w:t>)</w:t>
      </w:r>
      <w:r>
        <w:rPr>
          <w:rFonts w:ascii="Bitstream Vera Sans" w:hAnsi="Bitstream Vera Sans" w:eastAsia="Bitstream Vera Sans"/>
        </w:rPr>
        <w:t>품을 만들어 최종 결과물을 예측하는 모형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5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시제품은 사용자와 시스템 사이의 인터페이스에 중점을 두어 개발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5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시스템의 일부 혹은 시스템의 모형을 만드는 과정으로서 요구된 소프트웨어를 구현하는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이는 추수 구현 단계에서 사용될 골격 코드가 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5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의 개발이 완료된 시점에서 오류가 발견되는 폭포수 모형의 단점을 보완하기 위한 모형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207000" cy="47371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473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" w:name="X736f3a047790012a57b83a9d302f1bb90a6c214"/>
      <w:bookmarkEnd w:id="2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나선형</w:t>
      </w:r>
      <w:r>
        <w:rPr>
          <w:rFonts w:eastAsia="Bitstream Vera Sans" w:ascii="Bitstream Vera Sans" w:hAnsi="Bitstream Vera Sans"/>
        </w:rPr>
        <w:t xml:space="preserve">(Spiral Model, </w:t>
      </w:r>
      <w:r>
        <w:rPr>
          <w:rFonts w:ascii="Bitstream Vera Sans" w:hAnsi="Bitstream Vera Sans" w:eastAsia="Bitstream Vera Sans"/>
        </w:rPr>
        <w:t>점진적 모형</w:t>
      </w:r>
      <w:r>
        <w:rPr>
          <w:rFonts w:eastAsia="Bitstream Vera Sans" w:ascii="Bitstream Vera Sans" w:hAnsi="Bitstream Vera Sans"/>
        </w:rPr>
        <w:t>)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나선형 모형은 보헴이 제안한 것으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폭포수 모형과 프로토타입 모형의 장점에 위험 분석 기능을 추가한 모형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6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나선을 따라 돌듯이 어러 번의 소프트웨어 개발 과정을 거쳐 점진적으로 완벅한 최종 소프트웨어를 개발하는 것으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점진적 모형이라고도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6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를 개발하면서 발생할 수 있는 위험을 관리하고 최소화하는 것을 목적으로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6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점진적으로 개발 과정이 반복되므로 누락되거나 추가된 요구사항을 첨가할 수 있고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정밀하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유지보수 과정이 필요 없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334000" cy="1875155"/>
            <wp:effectExtent l="0" t="0" r="0" b="0"/>
            <wp:docPr id="2" name="이미지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이미지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나선형spiral-model-점진적-모형"/>
      <w:bookmarkEnd w:id="3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5. </w:t>
      </w:r>
      <w:r>
        <w:rPr>
          <w:rFonts w:ascii="Bitstream Vera Sans" w:hAnsi="Bitstream Vera Sans" w:eastAsia="Bitstream Vera Sans"/>
        </w:rPr>
        <w:t>애자일 모형</w:t>
      </w:r>
      <w:r>
        <w:rPr>
          <w:rFonts w:eastAsia="Bitstream Vera Sans" w:ascii="Bitstream Vera Sans" w:hAnsi="Bitstream Vera Sans"/>
        </w:rPr>
        <w:t>(Agile Model)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 xml:space="preserve">애자일은 </w:t>
      </w:r>
      <w:r>
        <w:rPr>
          <w:rFonts w:eastAsia="Bitstream Vera Sans" w:ascii="Bitstream Vera Sans" w:hAnsi="Bitstream Vera Sans"/>
        </w:rPr>
        <w:t>'</w:t>
      </w:r>
      <w:r>
        <w:rPr>
          <w:rFonts w:ascii="Bitstream Vera Sans" w:hAnsi="Bitstream Vera Sans" w:eastAsia="Bitstream Vera Sans"/>
        </w:rPr>
        <w:t>민첩한</w:t>
      </w:r>
      <w:r>
        <w:rPr>
          <w:rFonts w:eastAsia="Bitstream Vera Sans" w:ascii="Bitstream Vera Sans" w:hAnsi="Bitstream Vera Sans"/>
        </w:rPr>
        <w:t>'</w:t>
      </w:r>
      <w:r>
        <w:rPr>
          <w:rFonts w:ascii="Bitstream Vera Sans" w:hAnsi="Bitstream Vera Sans" w:eastAsia="Bitstream Vera Sans"/>
        </w:rPr>
        <w:t>이라는 의미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고객의 요구사항 변화에 유연하게 대응할 수 있도록 일정한 주기를 반복하면서 개발과정을 진행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6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애자일 모형은 어느 특정 개발 방법론이 아니라 좋은 것을 빠르고 낭비 없게 만들기 위해 고객과의 소통에 초점을 맞춘 방법론을 통칭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6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애자일 모형은 기업 활동 전반에 걸쳐 사용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65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애자일 모형은 스프린트 또는 이터레이션이라고 불리는 짧은 개발 주기를 반복하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반복하는 주기마다 만들어지는 결과물에 대한 고객의 평가와 요구를 수용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6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각 개발주기에는 고객이 요구사항에 우선순위를 부여하여 개발 작업을 진행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6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규모 프로젝트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고도로 숙달된 개발자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급변하는 요구사항에 적합하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6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애자일 모형을 기반으로 하는 소프트웨어 개발 모형에는 스크럼</w:t>
      </w:r>
      <w:r>
        <w:rPr>
          <w:rFonts w:eastAsia="Bitstream Vera Sans" w:ascii="Bitstream Vera Sans" w:hAnsi="Bitstream Vera Sans"/>
        </w:rPr>
        <w:t xml:space="preserve">, XP, </w:t>
      </w:r>
      <w:r>
        <w:rPr>
          <w:rFonts w:ascii="Bitstream Vera Sans" w:hAnsi="Bitstream Vera Sans" w:eastAsia="Bitstream Vera Sans"/>
        </w:rPr>
        <w:t>칸반</w:t>
      </w:r>
      <w:r>
        <w:rPr>
          <w:rFonts w:eastAsia="Bitstream Vera Sans" w:ascii="Bitstream Vera Sans" w:hAnsi="Bitstream Vera Sans"/>
        </w:rPr>
        <w:t xml:space="preserve">, Lean, </w:t>
      </w:r>
      <w:r>
        <w:rPr>
          <w:rFonts w:ascii="Bitstream Vera Sans" w:hAnsi="Bitstream Vera Sans" w:eastAsia="Bitstream Vera Sans"/>
        </w:rPr>
        <w:t>크리스탈</w:t>
      </w:r>
      <w:r>
        <w:rPr>
          <w:rFonts w:eastAsia="Bitstream Vera Sans" w:ascii="Bitstream Vera Sans" w:hAnsi="Bitstream Vera Sans"/>
        </w:rPr>
        <w:t xml:space="preserve">, ASD, </w:t>
      </w:r>
      <w:r>
        <w:rPr>
          <w:rFonts w:ascii="Bitstream Vera Sans" w:hAnsi="Bitstream Vera Sans" w:eastAsia="Bitstream Vera Sans"/>
        </w:rPr>
        <w:t>기능 중심 개발</w:t>
      </w:r>
      <w:r>
        <w:rPr>
          <w:rFonts w:eastAsia="Bitstream Vera Sans" w:ascii="Bitstream Vera Sans" w:hAnsi="Bitstream Vera Sans"/>
        </w:rPr>
        <w:t xml:space="preserve">, DSDM, DAD </w:t>
      </w:r>
      <w:r>
        <w:rPr>
          <w:rFonts w:ascii="Bitstream Vera Sans" w:hAnsi="Bitstream Vera Sans" w:eastAsia="Bitstream Vera Sans"/>
        </w:rPr>
        <w:t>등이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334000" cy="2531110"/>
            <wp:effectExtent l="0" t="0" r="0" b="0"/>
            <wp:docPr id="3" name="이미지2" descr="im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이미지2" descr="im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cf) : </w:t>
      </w:r>
      <w:r>
        <w:rPr>
          <w:rFonts w:ascii="Bitstream Vera Sans" w:hAnsi="Bitstream Vera Sans" w:eastAsia="Bitstream Vera Sans"/>
        </w:rPr>
        <w:t>애자일 선언</w:t>
      </w:r>
      <w:r>
        <w:rPr>
          <w:rFonts w:eastAsia="Bitstream Vera Sans" w:ascii="Bitstream Vera Sans" w:hAnsi="Bitstream Vera Sans"/>
        </w:rPr>
        <w:t>(Agile Manifesto)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2001</w:t>
      </w:r>
      <w:r>
        <w:rPr>
          <w:rFonts w:ascii="Bitstream Vera Sans" w:hAnsi="Bitstream Vera Sans" w:eastAsia="Bitstream Vera Sans"/>
        </w:rPr>
        <w:t xml:space="preserve">년 </w:t>
      </w:r>
      <w:r>
        <w:rPr>
          <w:rFonts w:eastAsia="Bitstream Vera Sans" w:ascii="Bitstream Vera Sans" w:hAnsi="Bitstream Vera Sans"/>
        </w:rPr>
        <w:t>17</w:t>
      </w:r>
      <w:r>
        <w:rPr>
          <w:rFonts w:ascii="Bitstream Vera Sans" w:hAnsi="Bitstream Vera Sans" w:eastAsia="Bitstream Vera Sans"/>
        </w:rPr>
        <w:t xml:space="preserve">명의 애자일 전문 개발자가 공통의 관점을 정리해 </w:t>
      </w:r>
      <w:r>
        <w:rPr>
          <w:rFonts w:eastAsia="Bitstream Vera Sans" w:ascii="Bitstream Vera Sans" w:hAnsi="Bitstream Vera Sans"/>
        </w:rPr>
        <w:t>'</w:t>
      </w:r>
      <w:r>
        <w:rPr>
          <w:rFonts w:ascii="Bitstream Vera Sans" w:hAnsi="Bitstream Vera Sans" w:eastAsia="Bitstream Vera Sans"/>
        </w:rPr>
        <w:t xml:space="preserve">애자일 </w:t>
      </w:r>
      <w:r>
        <w:rPr>
          <w:rFonts w:eastAsia="Bitstream Vera Sans" w:ascii="Bitstream Vera Sans" w:hAnsi="Bitstream Vera Sans"/>
        </w:rPr>
        <w:t xml:space="preserve">SW </w:t>
      </w:r>
      <w:r>
        <w:rPr>
          <w:rFonts w:ascii="Bitstream Vera Sans" w:hAnsi="Bitstream Vera Sans" w:eastAsia="Bitstream Vera Sans"/>
        </w:rPr>
        <w:t>개발 선언문</w:t>
      </w:r>
      <w:r>
        <w:rPr>
          <w:rFonts w:eastAsia="Bitstream Vera Sans" w:ascii="Bitstream Vera Sans" w:hAnsi="Bitstream Vera Sans"/>
        </w:rPr>
        <w:t>'</w:t>
      </w:r>
      <w:r>
        <w:rPr>
          <w:rFonts w:ascii="Bitstream Vera Sans" w:hAnsi="Bitstream Vera Sans" w:eastAsia="Bitstream Vera Sans"/>
        </w:rPr>
        <w:t>을 만들었다</w:t>
      </w:r>
      <w:r>
        <w:rPr>
          <w:rFonts w:eastAsia="Bitstream Vera Sans" w:ascii="Bitstream Vera Sans" w:hAnsi="Bitstream Vera Sans"/>
        </w:rPr>
        <w:t xml:space="preserve">. </w:t>
      </w:r>
      <w:r>
        <w:rPr>
          <w:rFonts w:ascii="Bitstream Vera Sans" w:hAnsi="Bitstream Vera Sans" w:eastAsia="Bitstream Vera Sans"/>
        </w:rPr>
        <w:t xml:space="preserve">선언문에는 애자일 개발 철학이 담겨있는 </w:t>
      </w:r>
      <w:r>
        <w:rPr>
          <w:rFonts w:eastAsia="Bitstream Vera Sans" w:ascii="Bitstream Vera Sans" w:hAnsi="Bitstream Vera Sans"/>
        </w:rPr>
        <w:t>4</w:t>
      </w:r>
      <w:r>
        <w:rPr>
          <w:rFonts w:ascii="Bitstream Vera Sans" w:hAnsi="Bitstream Vera Sans" w:eastAsia="Bitstream Vera Sans"/>
        </w:rPr>
        <w:t xml:space="preserve">가지 핵심 가치와 애자일 개발을 실무에 적용할 때 기준이 되는 </w:t>
      </w:r>
      <w:r>
        <w:rPr>
          <w:rFonts w:eastAsia="Bitstream Vera Sans" w:ascii="Bitstream Vera Sans" w:hAnsi="Bitstream Vera Sans"/>
        </w:rPr>
        <w:t>12</w:t>
      </w:r>
      <w:r>
        <w:rPr>
          <w:rFonts w:ascii="Bitstream Vera Sans" w:hAnsi="Bitstream Vera Sans" w:eastAsia="Bitstream Vera Sans"/>
        </w:rPr>
        <w:t>가지 실행 지침이 담겨있는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그 내용은 다음과 같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6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 xml:space="preserve">애자일 개발 </w:t>
      </w:r>
      <w:r>
        <w:rPr>
          <w:rFonts w:eastAsia="Bitstream Vera Sans" w:ascii="Bitstream Vera Sans" w:hAnsi="Bitstream Vera Sans"/>
        </w:rPr>
        <w:t>4</w:t>
      </w:r>
      <w:r>
        <w:rPr>
          <w:rFonts w:ascii="Bitstream Vera Sans" w:hAnsi="Bitstream Vera Sans" w:eastAsia="Bitstream Vera Sans"/>
        </w:rPr>
        <w:t>가지 핵심 가치</w:t>
      </w:r>
    </w:p>
    <w:p>
      <w:pPr>
        <w:pStyle w:val="Normal"/>
        <w:numPr>
          <w:ilvl w:val="1"/>
          <w:numId w:val="7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프로세스와 도구보다는 개인과 상호작용에 더 가치를 둔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 xml:space="preserve">방대한 문서보다는 실행되는 </w:t>
      </w:r>
      <w:r>
        <w:rPr>
          <w:rFonts w:eastAsia="Bitstream Vera Sans" w:ascii="Bitstream Vera Sans" w:hAnsi="Bitstream Vera Sans"/>
        </w:rPr>
        <w:t>SW</w:t>
      </w:r>
      <w:r>
        <w:rPr>
          <w:rFonts w:ascii="Bitstream Vera Sans" w:hAnsi="Bitstream Vera Sans" w:eastAsia="Bitstream Vera Sans"/>
        </w:rPr>
        <w:t>에 더 가치를 둔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계약 협상보다는 고객과 협업에 더 가치를 둔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계획을 따르기 보다는 변화에 반응하는 것에 더 가치를 둔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7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 xml:space="preserve">애자일 개발 </w:t>
      </w:r>
      <w:r>
        <w:rPr>
          <w:rFonts w:eastAsia="Bitstream Vera Sans" w:ascii="Bitstream Vera Sans" w:hAnsi="Bitstream Vera Sans"/>
        </w:rPr>
        <w:t>12</w:t>
      </w:r>
      <w:r>
        <w:rPr>
          <w:rFonts w:ascii="Bitstream Vera Sans" w:hAnsi="Bitstream Vera Sans" w:eastAsia="Bitstream Vera Sans"/>
        </w:rPr>
        <w:t>가지 실행 지침</w:t>
      </w:r>
    </w:p>
    <w:p>
      <w:pPr>
        <w:pStyle w:val="Normal"/>
        <w:numPr>
          <w:ilvl w:val="1"/>
          <w:numId w:val="7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유용한 소프트웨어를 빠르고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지속적으로 제공하여 고객을 만족시킨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7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개발 막바지라도 요구사항 변경을 적극 수용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7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몇 개월이 아닌 몇 주 단위로 실행되는 소프트웨어를 제공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75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고객과 개발자가 프로젝트 기간에 함께 일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7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개발에 대한 참여 의지가 확실한 사람들로 팀을 구성하고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필요한 개발 환경과 지원을 제공하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일을 잘 끝낼 수 있도록 신뢰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7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같은 사무실에서 얼굴을 맞대고 의견을 나눈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7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 xml:space="preserve">개발의 진척도를 확인하는 </w:t>
      </w:r>
      <w:r>
        <w:rPr>
          <w:rFonts w:eastAsia="Bitstream Vera Sans" w:ascii="Bitstream Vera Sans" w:hAnsi="Bitstream Vera Sans"/>
        </w:rPr>
        <w:t>1</w:t>
      </w:r>
      <w:r>
        <w:rPr>
          <w:rFonts w:ascii="Bitstream Vera Sans" w:hAnsi="Bitstream Vera Sans" w:eastAsia="Bitstream Vera Sans"/>
        </w:rPr>
        <w:t>차 기준은 작동하는 소프트웨어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7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지속 가능한 개발을 장려하고 일정한 속도로 개발을 진행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8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기술적 우수성과 좋은 설계에 지속적인 관심을 기울이면 민첩성이 향상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8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단순화를 추구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8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최상의 아키텍쳐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명확한 요구사항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최상의 설계는 자기 스스로 일을 주도하는 조직적인 팀으로부터 나온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8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더 효과적인 팀이 될 수 있도록 방안을 정기적으로 깊이 고민하고 그에 따라 팀의 행동을 조정한다</w:t>
      </w:r>
      <w:r>
        <w:rPr>
          <w:rFonts w:eastAsia="Bitstream Vera Sans" w:ascii="Bitstream Vera Sans" w:hAnsi="Bitstream Vera Sans"/>
        </w:rPr>
        <w:t>.</w:t>
      </w:r>
      <w:bookmarkStart w:id="4" w:name="X9f6057fe5c17ba917f402b36a73437d0754e255"/>
      <w:bookmarkEnd w:id="4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6. </w:t>
      </w:r>
      <w:r>
        <w:rPr>
          <w:rFonts w:ascii="Bitstream Vera Sans" w:hAnsi="Bitstream Vera Sans" w:eastAsia="Bitstream Vera Sans"/>
        </w:rPr>
        <w:t>폭포수 모형과 애자일의 비교</w:t>
      </w:r>
    </w:p>
    <w:tbl>
      <w:tblPr>
        <w:tblStyle w:val="Table"/>
        <w:tblW w:w="7921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1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구분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폭포수 모형</w:t>
            </w:r>
          </w:p>
        </w:tc>
        <w:tc>
          <w:tcPr>
            <w:tcW w:w="264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애자일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새로운 요구사항 반영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어려움</w:t>
            </w:r>
          </w:p>
        </w:tc>
        <w:tc>
          <w:tcPr>
            <w:tcW w:w="2641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지속적으로 반영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고객과의 의사소통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적음</w:t>
            </w:r>
          </w:p>
        </w:tc>
        <w:tc>
          <w:tcPr>
            <w:tcW w:w="2641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지속적임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테스트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마지막에 모든 기능을 테스트</w:t>
            </w:r>
          </w:p>
        </w:tc>
        <w:tc>
          <w:tcPr>
            <w:tcW w:w="2641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반복되는 일정 주기가 끝날 때마다 테스트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개발 중심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계획</w:t>
            </w:r>
            <w:r>
              <w:rPr>
                <w:rFonts w:eastAsia="Bitstream Vera Sans" w:ascii="Bitstream Vera Sans" w:hAnsi="Bitstream Vera Sans"/>
              </w:rPr>
              <w:t xml:space="preserve">, </w:t>
            </w:r>
            <w:r>
              <w:rPr>
                <w:rFonts w:ascii="Bitstream Vera Sans" w:hAnsi="Bitstream Vera Sans" w:eastAsia="Bitstream Vera Sans"/>
              </w:rPr>
              <w:t>문서</w:t>
            </w:r>
            <w:r>
              <w:rPr>
                <w:rFonts w:eastAsia="Bitstream Vera Sans" w:ascii="Bitstream Vera Sans" w:hAnsi="Bitstream Vera Sans"/>
              </w:rPr>
              <w:t>(</w:t>
            </w:r>
            <w:r>
              <w:rPr>
                <w:rFonts w:ascii="Bitstream Vera Sans" w:hAnsi="Bitstream Vera Sans" w:eastAsia="Bitstream Vera Sans"/>
              </w:rPr>
              <w:t>메뉴얼</w:t>
            </w:r>
            <w:r>
              <w:rPr>
                <w:rFonts w:eastAsia="Bitstream Vera Sans" w:ascii="Bitstream Vera Sans" w:hAnsi="Bitstream Vera Sans"/>
              </w:rPr>
              <w:t>)</w:t>
            </w:r>
          </w:p>
        </w:tc>
        <w:tc>
          <w:tcPr>
            <w:tcW w:w="2641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고객</w:t>
            </w:r>
            <w:bookmarkStart w:id="5" w:name="X0b3d2c8f162d50c12adc4fb6f4af932d4eee074"/>
            <w:bookmarkStart w:id="6" w:name="Xdfa9b8da8f5d90452cc422bf0722a61d93d550f"/>
            <w:bookmarkEnd w:id="5"/>
            <w:bookmarkEnd w:id="6"/>
          </w:p>
        </w:tc>
      </w:tr>
    </w:tbl>
    <w:p>
      <w:pPr>
        <w:pStyle w:val="2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2. </w:t>
      </w:r>
      <w:r>
        <w:rPr>
          <w:rFonts w:ascii="Bitstream Vera Sans" w:hAnsi="Bitstream Vera Sans" w:eastAsia="Bitstream Vera Sans"/>
        </w:rPr>
        <w:t>스크럼</w:t>
      </w:r>
      <w:r>
        <w:rPr>
          <w:rFonts w:eastAsia="Bitstream Vera Sans" w:ascii="Bitstream Vera Sans" w:hAnsi="Bitstream Vera Sans"/>
        </w:rPr>
        <w:t xml:space="preserve">(Scrum) </w:t>
      </w:r>
      <w:r>
        <w:rPr>
          <w:rFonts w:ascii="Bitstream Vera Sans" w:hAnsi="Bitstream Vera Sans" w:eastAsia="Bitstream Vera Sans"/>
        </w:rPr>
        <w:t>기법</w:t>
      </w:r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1. </w:t>
      </w:r>
      <w:r>
        <w:rPr>
          <w:rFonts w:ascii="Bitstream Vera Sans" w:hAnsi="Bitstream Vera Sans" w:eastAsia="Bitstream Vera Sans"/>
        </w:rPr>
        <w:t>스크럼의 개요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크럼이란 럭비에서 반칙으로 경기가 중단된 경우 양 팀의 선수들이 럭비공을 가운데 두고 상대팀을 밀치기 위해 서로 대치해 있는 대형을 말한다</w:t>
      </w:r>
      <w:r>
        <w:rPr>
          <w:rFonts w:eastAsia="Bitstream Vera Sans" w:ascii="Bitstream Vera Sans" w:hAnsi="Bitstream Vera Sans"/>
        </w:rPr>
        <w:t xml:space="preserve">. </w:t>
      </w:r>
      <w:r>
        <w:rPr>
          <w:rFonts w:ascii="Bitstream Vera Sans" w:hAnsi="Bitstream Vera Sans" w:eastAsia="Bitstream Vera Sans"/>
        </w:rPr>
        <w:t>스크럼은 이처럼 팀이 중심이 되어 개발의 효율성을 높인다는 의미가 내포된 용어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8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크럼은 팀원 스스로가 스크럼 팀을 구성</w:t>
      </w:r>
      <w:r>
        <w:rPr>
          <w:rFonts w:eastAsia="Bitstream Vera Sans" w:ascii="Bitstream Vera Sans" w:hAnsi="Bitstream Vera Sans"/>
        </w:rPr>
        <w:t>(self-organizing)</w:t>
      </w:r>
      <w:r>
        <w:rPr>
          <w:rFonts w:ascii="Bitstream Vera Sans" w:hAnsi="Bitstream Vera Sans" w:eastAsia="Bitstream Vera Sans"/>
        </w:rPr>
        <w:t>해야 하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개발 작업에 관한 모든 것을 스스로 해결</w:t>
      </w:r>
      <w:r>
        <w:rPr>
          <w:rFonts w:eastAsia="Bitstream Vera Sans" w:ascii="Bitstream Vera Sans" w:hAnsi="Bitstream Vera Sans"/>
        </w:rPr>
        <w:t>(cross-functional)</w:t>
      </w:r>
      <w:r>
        <w:rPr>
          <w:rFonts w:ascii="Bitstream Vera Sans" w:hAnsi="Bitstream Vera Sans" w:eastAsia="Bitstream Vera Sans"/>
        </w:rPr>
        <w:t>할 수 있어야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85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크럼 팀은 제품 책임자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스크럼 마스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개발팀으로 구성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8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제품 책임자</w:t>
      </w:r>
      <w:r>
        <w:rPr>
          <w:rFonts w:eastAsia="Bitstream Vera Sans" w:ascii="Bitstream Vera Sans" w:hAnsi="Bitstream Vera Sans"/>
        </w:rPr>
        <w:t>(PO; Product Owner)</w:t>
      </w:r>
    </w:p>
    <w:p>
      <w:pPr>
        <w:pStyle w:val="Normal"/>
        <w:numPr>
          <w:ilvl w:val="2"/>
          <w:numId w:val="8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이해관계자들 중 개발될 제품에 대한 이해도가 높고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요구사항을 책임지고 의사 결정할 사람으로 선정하는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주로 개발 의뢰자나 사용자가 담당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2"/>
          <w:numId w:val="8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이해관계자들의 의견을 종합하여 제품에 대한 요구사항을 작성하는 주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2"/>
          <w:numId w:val="8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요구사항이 담긴 백로그</w:t>
      </w:r>
      <w:r>
        <w:rPr>
          <w:rFonts w:eastAsia="Bitstream Vera Sans" w:ascii="Bitstream Vera Sans" w:hAnsi="Bitstream Vera Sans"/>
        </w:rPr>
        <w:t>(Backlog)</w:t>
      </w:r>
      <w:r>
        <w:rPr>
          <w:rFonts w:ascii="Bitstream Vera Sans" w:hAnsi="Bitstream Vera Sans" w:eastAsia="Bitstream Vera Sans"/>
        </w:rPr>
        <w:t>를 작성하고 백로그에 대한 우선순위를 지정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2"/>
          <w:numId w:val="9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팀원들이 백로그에 스토리를 추가할 수는 있지만 우선순위를 지정할 수는 없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2"/>
          <w:numId w:val="9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제품에 대한 테스트를 수행하면서 주기적으로 요구사항의 우선순위를 갱신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9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크럼 마스터</w:t>
      </w:r>
      <w:r>
        <w:rPr>
          <w:rFonts w:eastAsia="Bitstream Vera Sans" w:ascii="Bitstream Vera Sans" w:hAnsi="Bitstream Vera Sans"/>
        </w:rPr>
        <w:t>(SM; Scrum Master)</w:t>
      </w:r>
    </w:p>
    <w:p>
      <w:pPr>
        <w:pStyle w:val="Normal"/>
        <w:numPr>
          <w:ilvl w:val="2"/>
          <w:numId w:val="9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크럼 팀이 스크럼을 잘 수행할 수 있도록 객관적인 시각에서 조언을 해주는 가이드 역할을 수행한다</w:t>
      </w:r>
      <w:r>
        <w:rPr>
          <w:rFonts w:eastAsia="Bitstream Vera Sans" w:ascii="Bitstream Vera Sans" w:hAnsi="Bitstream Vera Sans"/>
        </w:rPr>
        <w:t xml:space="preserve">. </w:t>
      </w:r>
      <w:r>
        <w:rPr>
          <w:rFonts w:ascii="Bitstream Vera Sans" w:hAnsi="Bitstream Vera Sans" w:eastAsia="Bitstream Vera Sans"/>
        </w:rPr>
        <w:t>팀원들을 통제하는 것이 목표가 아니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2"/>
          <w:numId w:val="9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일일 스크럼 회의를 주관하여 진행 사항을 점검하고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개발 과정에서 발생된 장애 요소를 공론화하여 처리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95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개발팀</w:t>
      </w:r>
      <w:r>
        <w:rPr>
          <w:rFonts w:eastAsia="Bitstream Vera Sans" w:ascii="Bitstream Vera Sans" w:hAnsi="Bitstream Vera Sans"/>
        </w:rPr>
        <w:t>(DT; Development Team)</w:t>
      </w:r>
    </w:p>
    <w:p>
      <w:pPr>
        <w:pStyle w:val="Normal"/>
        <w:numPr>
          <w:ilvl w:val="2"/>
          <w:numId w:val="9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제품 책임자와 스크럼 마스터를 제외한 모든 팀원으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개발자 외에도 디자이너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테스터 등 제품 개발을 위해 참여하는 모든 사람이 대상이 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2"/>
          <w:numId w:val="9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 xml:space="preserve">보통 최대 인원은 </w:t>
      </w:r>
      <w:r>
        <w:rPr>
          <w:rFonts w:eastAsia="Bitstream Vera Sans" w:ascii="Bitstream Vera Sans" w:hAnsi="Bitstream Vera Sans"/>
        </w:rPr>
        <w:t>7 ~ 8</w:t>
      </w:r>
      <w:r>
        <w:rPr>
          <w:rFonts w:ascii="Bitstream Vera Sans" w:hAnsi="Bitstream Vera Sans" w:eastAsia="Bitstream Vera Sans"/>
        </w:rPr>
        <w:t>명이 적당하다</w:t>
      </w:r>
      <w:r>
        <w:rPr>
          <w:rFonts w:eastAsia="Bitstream Vera Sans" w:ascii="Bitstream Vera Sans" w:hAnsi="Bitstream Vera Sans"/>
        </w:rPr>
        <w:t>.</w:t>
      </w:r>
      <w:bookmarkStart w:id="7" w:name="X4e852ed522bd4fe0d727b7d44f75af479fb4d28"/>
      <w:bookmarkEnd w:id="7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2. </w:t>
      </w:r>
      <w:r>
        <w:rPr>
          <w:rFonts w:ascii="Bitstream Vera Sans" w:hAnsi="Bitstream Vera Sans" w:eastAsia="Bitstream Vera Sans"/>
        </w:rPr>
        <w:t>스크럼 개발 프로세스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334000" cy="2644140"/>
            <wp:effectExtent l="0" t="0" r="0" b="0"/>
            <wp:docPr id="4" name="이미지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이미지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9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제품 백로그</w:t>
      </w:r>
      <w:r>
        <w:rPr>
          <w:rFonts w:eastAsia="Bitstream Vera Sans" w:ascii="Bitstream Vera Sans" w:hAnsi="Bitstream Vera Sans"/>
        </w:rPr>
        <w:t>(Product Backlog)</w:t>
      </w:r>
    </w:p>
    <w:p>
      <w:pPr>
        <w:pStyle w:val="Normal"/>
        <w:numPr>
          <w:ilvl w:val="1"/>
          <w:numId w:val="9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제품 개발에 필요한 모든 요구사항</w:t>
      </w:r>
      <w:r>
        <w:rPr>
          <w:rFonts w:eastAsia="Bitstream Vera Sans" w:ascii="Bitstream Vera Sans" w:hAnsi="Bitstream Vera Sans"/>
        </w:rPr>
        <w:t>(User Story)</w:t>
      </w:r>
      <w:r>
        <w:rPr>
          <w:rFonts w:ascii="Bitstream Vera Sans" w:hAnsi="Bitstream Vera Sans" w:eastAsia="Bitstream Vera Sans"/>
        </w:rPr>
        <w:t>을 우선순위에 따라 나열한 목록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0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개발 과정에서 새롭게 도출되는 요구사항으로 인해 지속적으로 업데이트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0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제품 백로그에 작성된 사용자 스토리를 기반으로 전체 일정 계획인 릴리즈 계획</w:t>
      </w:r>
      <w:r>
        <w:rPr>
          <w:rFonts w:eastAsia="Bitstream Vera Sans" w:ascii="Bitstream Vera Sans" w:hAnsi="Bitstream Vera Sans"/>
        </w:rPr>
        <w:t>(Release Plan)</w:t>
      </w:r>
      <w:r>
        <w:rPr>
          <w:rFonts w:ascii="Bitstream Vera Sans" w:hAnsi="Bitstream Vera Sans" w:eastAsia="Bitstream Vera Sans"/>
        </w:rPr>
        <w:t>을 수립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0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프린트 계획 회의</w:t>
      </w:r>
      <w:r>
        <w:rPr>
          <w:rFonts w:eastAsia="Bitstream Vera Sans" w:ascii="Bitstream Vera Sans" w:hAnsi="Bitstream Vera Sans"/>
        </w:rPr>
        <w:t>(Sprint Planning Meeting)</w:t>
      </w:r>
    </w:p>
    <w:p>
      <w:pPr>
        <w:pStyle w:val="Normal"/>
        <w:numPr>
          <w:ilvl w:val="1"/>
          <w:numId w:val="10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제품 백로그 중 이번 스프린트에서 수행할 작업을 대상으로 단기 일정을 수립하는 것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0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프린트에서 처리할 요구사항</w:t>
      </w:r>
      <w:r>
        <w:rPr>
          <w:rFonts w:eastAsia="Bitstream Vera Sans" w:ascii="Bitstream Vera Sans" w:hAnsi="Bitstream Vera Sans"/>
        </w:rPr>
        <w:t>(User Story)</w:t>
      </w:r>
      <w:r>
        <w:rPr>
          <w:rFonts w:ascii="Bitstream Vera Sans" w:hAnsi="Bitstream Vera Sans" w:eastAsia="Bitstream Vera Sans"/>
        </w:rPr>
        <w:t>을 개발자들이 나눠서 작업할 수 있도록 태스크</w:t>
      </w:r>
      <w:r>
        <w:rPr>
          <w:rFonts w:eastAsia="Bitstream Vera Sans" w:ascii="Bitstream Vera Sans" w:hAnsi="Bitstream Vera Sans"/>
        </w:rPr>
        <w:t>(Task)</w:t>
      </w:r>
      <w:r>
        <w:rPr>
          <w:rFonts w:ascii="Bitstream Vera Sans" w:hAnsi="Bitstream Vera Sans" w:eastAsia="Bitstream Vera Sans"/>
        </w:rPr>
        <w:t>라는 작업 단위로 분할한 후 개발자별로 수행할 작업 목록인 스프린트 백로그</w:t>
      </w:r>
      <w:r>
        <w:rPr>
          <w:rFonts w:eastAsia="Bitstream Vera Sans" w:ascii="Bitstream Vera Sans" w:hAnsi="Bitstream Vera Sans"/>
        </w:rPr>
        <w:t>(Sprint Backlog)</w:t>
      </w:r>
      <w:r>
        <w:rPr>
          <w:rFonts w:ascii="Bitstream Vera Sans" w:hAnsi="Bitstream Vera Sans" w:eastAsia="Bitstream Vera Sans"/>
        </w:rPr>
        <w:t>를 작성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05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프린트</w:t>
      </w:r>
      <w:r>
        <w:rPr>
          <w:rFonts w:eastAsia="Bitstream Vera Sans" w:ascii="Bitstream Vera Sans" w:hAnsi="Bitstream Vera Sans"/>
        </w:rPr>
        <w:t>(Sprint)</w:t>
      </w:r>
    </w:p>
    <w:p>
      <w:pPr>
        <w:pStyle w:val="Normal"/>
        <w:numPr>
          <w:ilvl w:val="1"/>
          <w:numId w:val="10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실제 개발 작업을 진행하는 과정으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 xml:space="preserve">보통 </w:t>
      </w:r>
      <w:r>
        <w:rPr>
          <w:rFonts w:eastAsia="Bitstream Vera Sans" w:ascii="Bitstream Vera Sans" w:hAnsi="Bitstream Vera Sans"/>
        </w:rPr>
        <w:t>2-4</w:t>
      </w:r>
      <w:r>
        <w:rPr>
          <w:rFonts w:ascii="Bitstream Vera Sans" w:hAnsi="Bitstream Vera Sans" w:eastAsia="Bitstream Vera Sans"/>
        </w:rPr>
        <w:t>주 정도의 기간 내에서 진행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0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프린트 백로그에 작성된 태스크를 대상으로 작업 시간</w:t>
      </w:r>
      <w:r>
        <w:rPr>
          <w:rFonts w:eastAsia="Bitstream Vera Sans" w:ascii="Bitstream Vera Sans" w:hAnsi="Bitstream Vera Sans"/>
        </w:rPr>
        <w:t>(</w:t>
      </w:r>
      <w:r>
        <w:rPr>
          <w:rFonts w:ascii="Bitstream Vera Sans" w:hAnsi="Bitstream Vera Sans" w:eastAsia="Bitstream Vera Sans"/>
        </w:rPr>
        <w:t>양</w:t>
      </w:r>
      <w:r>
        <w:rPr>
          <w:rFonts w:eastAsia="Bitstream Vera Sans" w:ascii="Bitstream Vera Sans" w:hAnsi="Bitstream Vera Sans"/>
        </w:rPr>
        <w:t>)</w:t>
      </w:r>
      <w:r>
        <w:rPr>
          <w:rFonts w:ascii="Bitstream Vera Sans" w:hAnsi="Bitstream Vera Sans" w:eastAsia="Bitstream Vera Sans"/>
        </w:rPr>
        <w:t>을 추정한 후 개발 담당자에게 할당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0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태스크를 할당할 때는 개발자가 원하는 태스크를 직접 선별하여 담당할 수 있도록 하는 것이 좋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0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개발 담당자에게 할당된 태스크는 보통 할 일</w:t>
      </w:r>
      <w:r>
        <w:rPr>
          <w:rFonts w:eastAsia="Bitstream Vera Sans" w:ascii="Bitstream Vera Sans" w:hAnsi="Bitstream Vera Sans"/>
        </w:rPr>
        <w:t xml:space="preserve">(To Do), </w:t>
      </w:r>
      <w:r>
        <w:rPr>
          <w:rFonts w:ascii="Bitstream Vera Sans" w:hAnsi="Bitstream Vera Sans" w:eastAsia="Bitstream Vera Sans"/>
        </w:rPr>
        <w:t>진행 중</w:t>
      </w:r>
      <w:r>
        <w:rPr>
          <w:rFonts w:eastAsia="Bitstream Vera Sans" w:ascii="Bitstream Vera Sans" w:hAnsi="Bitstream Vera Sans"/>
        </w:rPr>
        <w:t xml:space="preserve">(In Progress), </w:t>
      </w:r>
      <w:r>
        <w:rPr>
          <w:rFonts w:ascii="Bitstream Vera Sans" w:hAnsi="Bitstream Vera Sans" w:eastAsia="Bitstream Vera Sans"/>
        </w:rPr>
        <w:t>완료</w:t>
      </w:r>
      <w:r>
        <w:rPr>
          <w:rFonts w:eastAsia="Bitstream Vera Sans" w:ascii="Bitstream Vera Sans" w:hAnsi="Bitstream Vera Sans"/>
        </w:rPr>
        <w:t>(Done)</w:t>
      </w:r>
      <w:r>
        <w:rPr>
          <w:rFonts w:ascii="Bitstream Vera Sans" w:hAnsi="Bitstream Vera Sans" w:eastAsia="Bitstream Vera Sans"/>
        </w:rPr>
        <w:t>의 상태를 갖는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1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일일 스크럼 회의</w:t>
      </w:r>
      <w:r>
        <w:rPr>
          <w:rFonts w:eastAsia="Bitstream Vera Sans" w:ascii="Bitstream Vera Sans" w:hAnsi="Bitstream Vera Sans"/>
        </w:rPr>
        <w:t>(Daily Scrum Meeting)</w:t>
      </w:r>
    </w:p>
    <w:p>
      <w:pPr>
        <w:pStyle w:val="Normal"/>
        <w:numPr>
          <w:ilvl w:val="1"/>
          <w:numId w:val="11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 xml:space="preserve">모든 팀원이 매일 약속된 시간에 약 </w:t>
      </w:r>
      <w:r>
        <w:rPr>
          <w:rFonts w:eastAsia="Bitstream Vera Sans" w:ascii="Bitstream Vera Sans" w:hAnsi="Bitstream Vera Sans"/>
        </w:rPr>
        <w:t>15</w:t>
      </w:r>
      <w:r>
        <w:rPr>
          <w:rFonts w:ascii="Bitstream Vera Sans" w:hAnsi="Bitstream Vera Sans" w:eastAsia="Bitstream Vera Sans"/>
        </w:rPr>
        <w:t>분 정도의 짧은 시간동안 진행 상황을 점검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1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회의는 보통 서서 진행하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남은 작업 시간은 소멸 차트</w:t>
      </w:r>
      <w:r>
        <w:rPr>
          <w:rFonts w:eastAsia="Bitstream Vera Sans" w:ascii="Bitstream Vera Sans" w:hAnsi="Bitstream Vera Sans"/>
        </w:rPr>
        <w:t>(Burn-down Chart)</w:t>
      </w:r>
      <w:r>
        <w:rPr>
          <w:rFonts w:ascii="Bitstream Vera Sans" w:hAnsi="Bitstream Vera Sans" w:eastAsia="Bitstream Vera Sans"/>
        </w:rPr>
        <w:t>에 표시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1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크럼 마스터는 발견된 장애 요소를 해결할 수 있도록 도와준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1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프린트 검토 회의</w:t>
      </w:r>
      <w:r>
        <w:rPr>
          <w:rFonts w:eastAsia="Bitstream Vera Sans" w:ascii="Bitstream Vera Sans" w:hAnsi="Bitstream Vera Sans"/>
        </w:rPr>
        <w:t>(Sprint Review)</w:t>
      </w:r>
    </w:p>
    <w:p>
      <w:pPr>
        <w:pStyle w:val="Normal"/>
        <w:numPr>
          <w:ilvl w:val="1"/>
          <w:numId w:val="115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부분 또는 전체 완성 제품이 요구사항에 잘 부합되는지 사용자가 포함된 참석자 앞에서 테스팅을 수행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1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프린트의 한 주당 한 시간 내에서 진행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1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제품 책임자</w:t>
      </w:r>
      <w:r>
        <w:rPr>
          <w:rFonts w:eastAsia="Bitstream Vera Sans" w:ascii="Bitstream Vera Sans" w:hAnsi="Bitstream Vera Sans"/>
        </w:rPr>
        <w:t>(Product Owner)</w:t>
      </w:r>
      <w:r>
        <w:rPr>
          <w:rFonts w:ascii="Bitstream Vera Sans" w:hAnsi="Bitstream Vera Sans" w:eastAsia="Bitstream Vera Sans"/>
        </w:rPr>
        <w:t>는 개선할 사항에 대한 피드백을 정리한 후 다음 스프린트에 반영할 수 있도록 제품 백로그를 업데이트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1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프린트 회고</w:t>
      </w:r>
      <w:r>
        <w:rPr>
          <w:rFonts w:eastAsia="Bitstream Vera Sans" w:ascii="Bitstream Vera Sans" w:hAnsi="Bitstream Vera Sans"/>
        </w:rPr>
        <w:t>(Sprint Retrospective)</w:t>
      </w:r>
    </w:p>
    <w:p>
      <w:pPr>
        <w:pStyle w:val="Normal"/>
        <w:numPr>
          <w:ilvl w:val="1"/>
          <w:numId w:val="11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프린트 주기를 되돌아보며 정해놓은 규칙을 잘 준수했는지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개선할 점은 없는지 등을 확인하고 기록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2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해당 스프린트가 끝난 시점에서 수행하거나 일정 주기로 수행한다</w:t>
      </w:r>
      <w:r>
        <w:rPr>
          <w:rFonts w:eastAsia="Bitstream Vera Sans" w:ascii="Bitstream Vera Sans" w:hAnsi="Bitstream Vera Sans"/>
        </w:rPr>
        <w:t>.</w:t>
      </w:r>
      <w:bookmarkStart w:id="8" w:name="X31bf4070c42c7900522c3b1e2bc3bd9f3121b97"/>
      <w:bookmarkEnd w:id="8"/>
    </w:p>
    <w:p>
      <w:pPr>
        <w:pStyle w:val="2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3. XP(extreme programming) </w:t>
      </w:r>
      <w:r>
        <w:rPr>
          <w:rFonts w:ascii="Bitstream Vera Sans" w:hAnsi="Bitstream Vera Sans" w:eastAsia="Bitstream Vera Sans"/>
        </w:rPr>
        <w:t>기법</w:t>
      </w:r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1. XP(extreme programming)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XP(extreme programming)</w:t>
      </w:r>
      <w:r>
        <w:rPr>
          <w:rFonts w:ascii="Bitstream Vera Sans" w:hAnsi="Bitstream Vera Sans" w:eastAsia="Bitstream Vera Sans"/>
        </w:rPr>
        <w:t>는 수시로 발생하는 고객의 요구사항에 유연하게 대응하기 위해 고객의 참여와 개발 과정의 반복을 극대화하여 개발 생산성을 향상시키는 방법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21"/>
        </w:numPr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XP</w:t>
      </w:r>
      <w:r>
        <w:rPr>
          <w:rFonts w:ascii="Bitstream Vera Sans" w:hAnsi="Bitstream Vera Sans" w:eastAsia="Bitstream Vera Sans"/>
        </w:rPr>
        <w:t>는 짧고 반복적인 개발 주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단순한 설계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고객의 적극적인 참여를 통해 소프트웨어를 빠르게 개발하는 것을 목적으로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2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릴리즈의 기간을 짧게 반복하면서 고객의 요구사항 반영에 대한 가시성을 높인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2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릴리즈 테스트마다 고객을 직접 참여시킴으로써 요구한 기능이 제대로 작동하는지 고객이 직접 확인할 수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2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비교적 소규모 인원의 개발 프로젝트에 효과적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25"/>
        </w:numPr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XP</w:t>
      </w:r>
      <w:r>
        <w:rPr>
          <w:rFonts w:ascii="Bitstream Vera Sans" w:hAnsi="Bitstream Vera Sans" w:eastAsia="Bitstream Vera Sans"/>
        </w:rPr>
        <w:t xml:space="preserve">의 </w:t>
      </w:r>
      <w:r>
        <w:rPr>
          <w:rFonts w:eastAsia="Bitstream Vera Sans" w:ascii="Bitstream Vera Sans" w:hAnsi="Bitstream Vera Sans"/>
        </w:rPr>
        <w:t>5</w:t>
      </w:r>
      <w:r>
        <w:rPr>
          <w:rFonts w:ascii="Bitstream Vera Sans" w:hAnsi="Bitstream Vera Sans" w:eastAsia="Bitstream Vera Sans"/>
        </w:rPr>
        <w:t xml:space="preserve">가지 핵심 가치 </w:t>
      </w:r>
      <w:r>
        <w:rPr>
          <w:rFonts w:eastAsia="Bitstream Vera Sans" w:ascii="Bitstream Vera Sans" w:hAnsi="Bitstream Vera Sans"/>
        </w:rPr>
        <w:t xml:space="preserve">: </w:t>
      </w:r>
      <w:r>
        <w:rPr>
          <w:rFonts w:ascii="Bitstream Vera Sans" w:hAnsi="Bitstream Vera Sans" w:eastAsia="Bitstream Vera Sans"/>
        </w:rPr>
        <w:t>의사소통</w:t>
      </w:r>
      <w:r>
        <w:rPr>
          <w:rFonts w:eastAsia="Bitstream Vera Sans" w:ascii="Bitstream Vera Sans" w:hAnsi="Bitstream Vera Sans"/>
        </w:rPr>
        <w:t xml:space="preserve">(Communication), </w:t>
      </w:r>
      <w:r>
        <w:rPr>
          <w:rFonts w:ascii="Bitstream Vera Sans" w:hAnsi="Bitstream Vera Sans" w:eastAsia="Bitstream Vera Sans"/>
        </w:rPr>
        <w:t>단순성</w:t>
      </w:r>
      <w:r>
        <w:rPr>
          <w:rFonts w:eastAsia="Bitstream Vera Sans" w:ascii="Bitstream Vera Sans" w:hAnsi="Bitstream Vera Sans"/>
        </w:rPr>
        <w:t xml:space="preserve">(Simplicity), </w:t>
      </w:r>
      <w:r>
        <w:rPr>
          <w:rFonts w:ascii="Bitstream Vera Sans" w:hAnsi="Bitstream Vera Sans" w:eastAsia="Bitstream Vera Sans"/>
        </w:rPr>
        <w:t>용기</w:t>
      </w:r>
      <w:r>
        <w:rPr>
          <w:rFonts w:eastAsia="Bitstream Vera Sans" w:ascii="Bitstream Vera Sans" w:hAnsi="Bitstream Vera Sans"/>
        </w:rPr>
        <w:t xml:space="preserve">(Courage), </w:t>
      </w:r>
      <w:r>
        <w:rPr>
          <w:rFonts w:ascii="Bitstream Vera Sans" w:hAnsi="Bitstream Vera Sans" w:eastAsia="Bitstream Vera Sans"/>
        </w:rPr>
        <w:t>존중</w:t>
      </w:r>
      <w:r>
        <w:rPr>
          <w:rFonts w:eastAsia="Bitstream Vera Sans" w:ascii="Bitstream Vera Sans" w:hAnsi="Bitstream Vera Sans"/>
        </w:rPr>
        <w:t xml:space="preserve">(Respect), </w:t>
      </w:r>
      <w:r>
        <w:rPr>
          <w:rFonts w:ascii="Bitstream Vera Sans" w:hAnsi="Bitstream Vera Sans" w:eastAsia="Bitstream Vera Sans"/>
        </w:rPr>
        <w:t>피드백</w:t>
      </w:r>
      <w:r>
        <w:rPr>
          <w:rFonts w:eastAsia="Bitstream Vera Sans" w:ascii="Bitstream Vera Sans" w:hAnsi="Bitstream Vera Sans"/>
        </w:rPr>
        <w:t>(Feedback)</w:t>
      </w:r>
      <w:bookmarkStart w:id="9" w:name="X85927e7cb76f44842fc2c166c9954f9df3e8c8e"/>
      <w:bookmarkEnd w:id="9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XP </w:t>
      </w:r>
      <w:r>
        <w:rPr>
          <w:rFonts w:ascii="Bitstream Vera Sans" w:hAnsi="Bitstream Vera Sans" w:eastAsia="Bitstream Vera Sans"/>
        </w:rPr>
        <w:t>개발 프로세스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197475" cy="2464435"/>
            <wp:effectExtent l="0" t="0" r="0" b="0"/>
            <wp:docPr id="5" name="이미지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이미지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475" cy="246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12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사용자 스토리</w:t>
      </w:r>
      <w:r>
        <w:rPr>
          <w:rFonts w:eastAsia="Bitstream Vera Sans" w:ascii="Bitstream Vera Sans" w:hAnsi="Bitstream Vera Sans"/>
        </w:rPr>
        <w:t>(User Story)</w:t>
      </w:r>
    </w:p>
    <w:p>
      <w:pPr>
        <w:pStyle w:val="Normal"/>
        <w:numPr>
          <w:ilvl w:val="1"/>
          <w:numId w:val="12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고객의 요구사항을 간단한 시나리오로 표현한 것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2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내용은 기능 단위로 구성하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필요한 경우 간단한 테스트 사항</w:t>
      </w:r>
      <w:r>
        <w:rPr>
          <w:rFonts w:eastAsia="Bitstream Vera Sans" w:ascii="Bitstream Vera Sans" w:hAnsi="Bitstream Vera Sans"/>
        </w:rPr>
        <w:t>(Test Case)</w:t>
      </w:r>
      <w:r>
        <w:rPr>
          <w:rFonts w:ascii="Bitstream Vera Sans" w:hAnsi="Bitstream Vera Sans" w:eastAsia="Bitstream Vera Sans"/>
        </w:rPr>
        <w:t>도 기재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2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릴리즈 계획 수립</w:t>
      </w:r>
      <w:r>
        <w:rPr>
          <w:rFonts w:eastAsia="Bitstream Vera Sans" w:ascii="Bitstream Vera Sans" w:hAnsi="Bitstream Vera Sans"/>
        </w:rPr>
        <w:t>(Release Planning)</w:t>
      </w:r>
    </w:p>
    <w:p>
      <w:pPr>
        <w:pStyle w:val="Normal"/>
        <w:numPr>
          <w:ilvl w:val="1"/>
          <w:numId w:val="13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몇 개의 스토리가 적용되어 부분적으로 기능이 완료된 제품을 제공하는 것을 릴리즈라고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3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부분 혹은 전체 개발 완료 시점에 대한 일정을 수립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3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스파이크</w:t>
      </w:r>
      <w:r>
        <w:rPr>
          <w:rFonts w:eastAsia="Bitstream Vera Sans" w:ascii="Bitstream Vera Sans" w:hAnsi="Bitstream Vera Sans"/>
        </w:rPr>
        <w:t>(Spike)</w:t>
      </w:r>
    </w:p>
    <w:p>
      <w:pPr>
        <w:pStyle w:val="Normal"/>
        <w:numPr>
          <w:ilvl w:val="1"/>
          <w:numId w:val="13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요구사항의 신뢰성을 높이고 기술 문제에 대한 위험을 감소시키기 위해 별도로 만드는 간단한 프로그램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3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처리할 문제 외의 다른 조건은 모두 무시하고 작성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35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이터레이션</w:t>
      </w:r>
      <w:r>
        <w:rPr>
          <w:rFonts w:eastAsia="Bitstream Vera Sans" w:ascii="Bitstream Vera Sans" w:hAnsi="Bitstream Vera Sans"/>
        </w:rPr>
        <w:t>(Iteration)</w:t>
      </w:r>
    </w:p>
    <w:p>
      <w:pPr>
        <w:pStyle w:val="Normal"/>
        <w:numPr>
          <w:ilvl w:val="1"/>
          <w:numId w:val="13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하나의 릴리즈를 더 세분화 한 단위를 이터레이션</w:t>
      </w:r>
      <w:r>
        <w:rPr>
          <w:rFonts w:eastAsia="Bitstream Vera Sans" w:ascii="Bitstream Vera Sans" w:hAnsi="Bitstream Vera Sans"/>
        </w:rPr>
        <w:t>(iteration)</w:t>
      </w:r>
      <w:r>
        <w:rPr>
          <w:rFonts w:ascii="Bitstream Vera Sans" w:hAnsi="Bitstream Vera Sans" w:eastAsia="Bitstream Vera Sans"/>
        </w:rPr>
        <w:t>이라고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3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 xml:space="preserve">일반적으로 </w:t>
      </w:r>
      <w:r>
        <w:rPr>
          <w:rFonts w:eastAsia="Bitstream Vera Sans" w:ascii="Bitstream Vera Sans" w:hAnsi="Bitstream Vera Sans"/>
        </w:rPr>
        <w:t>1-3</w:t>
      </w:r>
      <w:r>
        <w:rPr>
          <w:rFonts w:ascii="Bitstream Vera Sans" w:hAnsi="Bitstream Vera Sans" w:eastAsia="Bitstream Vera Sans"/>
        </w:rPr>
        <w:t>주 정도의 기간으로 진행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3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이 기간 중에 새로운 스토리가 작성될 수 있으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작성된 스토리는 진행 중인 이터레이션 혹은 다음 이터레이션에 포함될 수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3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승인 검사</w:t>
      </w:r>
      <w:r>
        <w:rPr>
          <w:rFonts w:eastAsia="Bitstream Vera Sans" w:ascii="Bitstream Vera Sans" w:hAnsi="Bitstream Vera Sans"/>
        </w:rPr>
        <w:t xml:space="preserve">(Acceptance Test, </w:t>
      </w:r>
      <w:r>
        <w:rPr>
          <w:rFonts w:ascii="Bitstream Vera Sans" w:hAnsi="Bitstream Vera Sans" w:eastAsia="Bitstream Vera Sans"/>
        </w:rPr>
        <w:t>인수 테스트</w:t>
      </w:r>
      <w:r>
        <w:rPr>
          <w:rFonts w:eastAsia="Bitstream Vera Sans" w:ascii="Bitstream Vera Sans" w:hAnsi="Bitstream Vera Sans"/>
        </w:rPr>
        <w:t>)</w:t>
      </w:r>
    </w:p>
    <w:p>
      <w:pPr>
        <w:pStyle w:val="Normal"/>
        <w:numPr>
          <w:ilvl w:val="1"/>
          <w:numId w:val="14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하나의 이터레이션 안에서 계획된 릴리즈 단위의 부분 완료 제품이 구현되면 수행하는 테스트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4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사용자 스토리 작성 시 함께 기재한 테스트 사항에 대해 고객이 직접 수행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4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테스트 과정에서 발견한 오류 사항은 다음 이터레이션에 포함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4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테스트 이후 새로운 요구사항이 작성되거나 요구사항의 상대적 우선순위가 변경될 수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4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테스트가 완료되면 다음 이터레이션을 진행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45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규모 릴리즈</w:t>
      </w:r>
      <w:r>
        <w:rPr>
          <w:rFonts w:eastAsia="Bitstream Vera Sans" w:ascii="Bitstream Vera Sans" w:hAnsi="Bitstream Vera Sans"/>
        </w:rPr>
        <w:t>(Small Release)</w:t>
      </w:r>
    </w:p>
    <w:p>
      <w:pPr>
        <w:pStyle w:val="Normal"/>
        <w:numPr>
          <w:ilvl w:val="1"/>
          <w:numId w:val="14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릴리즈를 소규모로 하게 되면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고객의 반응을 기능별로 확인할 수 있어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고객의 요구사항에 좀 더 유연하게 대응할 수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4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계획된 릴리즈 기간 동안 진행된 이터레이션이 모두 완료되면 고객에 의한 최종 테스트를 수행한 후 릴리즈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즉 최종 결과물을 고객에게 전달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1"/>
          <w:numId w:val="14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릴리즈가 최종 완제품이 아닌 경우 다음 릴리즈 일정에 맞게 개발을 계속 진행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cf) : XP</w:t>
      </w:r>
      <w:r>
        <w:rPr>
          <w:rFonts w:ascii="Bitstream Vera Sans" w:hAnsi="Bitstream Vera Sans" w:eastAsia="Bitstream Vera Sans"/>
        </w:rPr>
        <w:t>의 주요 실천 방법</w:t>
      </w:r>
      <w:r>
        <w:rPr>
          <w:rFonts w:eastAsia="Bitstream Vera Sans" w:ascii="Bitstream Vera Sans" w:hAnsi="Bitstream Vera Sans"/>
        </w:rPr>
        <w:t>(Practice)</w:t>
      </w:r>
    </w:p>
    <w:tbl>
      <w:tblPr>
        <w:tblStyle w:val="Table"/>
        <w:tblW w:w="792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실천 방법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내용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>Pair Programming(</w:t>
            </w:r>
            <w:r>
              <w:rPr>
                <w:rFonts w:ascii="Bitstream Vera Sans" w:hAnsi="Bitstream Vera Sans" w:eastAsia="Bitstream Vera Sans"/>
              </w:rPr>
              <w:t>짝 프로그래밍</w:t>
            </w:r>
            <w:r>
              <w:rPr>
                <w:rFonts w:eastAsia="Bitstream Vera Sans" w:ascii="Bitstream Vera Sans" w:hAnsi="Bitstream Vera Sans"/>
              </w:rPr>
              <w:t>)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다른 사람과 함께 프로그래밍을 수행함으로써 개발에 대한 책임을 공동으로 나눠 갖는 환경을 조성한다</w:t>
            </w:r>
            <w:r>
              <w:rPr>
                <w:rFonts w:eastAsia="Bitstream Vera Sans" w:ascii="Bitstream Vera Sans" w:hAnsi="Bitstream Vera Sans"/>
              </w:rPr>
              <w:t>.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>Collective Ownership(</w:t>
            </w:r>
            <w:r>
              <w:rPr>
                <w:rFonts w:ascii="Bitstream Vera Sans" w:hAnsi="Bitstream Vera Sans" w:eastAsia="Bitstream Vera Sans"/>
              </w:rPr>
              <w:t>공동 코드 소유</w:t>
            </w:r>
            <w:r>
              <w:rPr>
                <w:rFonts w:eastAsia="Bitstream Vera Sans" w:ascii="Bitstream Vera Sans" w:hAnsi="Bitstream Vera Sans"/>
              </w:rPr>
              <w:t>)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개발 코드에 대한 권한과 책임을 공동으로 소유한다</w:t>
            </w:r>
            <w:r>
              <w:rPr>
                <w:rFonts w:eastAsia="Bitstream Vera Sans" w:ascii="Bitstream Vera Sans" w:hAnsi="Bitstream Vera Sans"/>
              </w:rPr>
              <w:t>.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>Test-Driven Development(</w:t>
            </w:r>
            <w:r>
              <w:rPr>
                <w:rFonts w:ascii="Bitstream Vera Sans" w:hAnsi="Bitstream Vera Sans" w:eastAsia="Bitstream Vera Sans"/>
              </w:rPr>
              <w:t>테스트 주도 개발</w:t>
            </w:r>
            <w:r>
              <w:rPr>
                <w:rFonts w:eastAsia="Bitstream Vera Sans" w:ascii="Bitstream Vera Sans" w:hAnsi="Bitstream Vera Sans"/>
              </w:rPr>
              <w:t>)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개발자가 실제 코드를 작성하기 전에 테스트 케이스를 먼저 작성하므로 자신이 무엇을 해야할지 정확히 파악한다</w:t>
            </w:r>
            <w:r>
              <w:rPr>
                <w:rFonts w:eastAsia="Bitstream Vera Sans" w:ascii="Bitstream Vera Sans" w:hAnsi="Bitstream Vera Sans"/>
              </w:rPr>
              <w:t>.</w:t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테스트가 지속적으로 진행될 수 있도록 자동화된 테스팅 도구</w:t>
            </w:r>
            <w:r>
              <w:rPr>
                <w:rFonts w:eastAsia="Bitstream Vera Sans" w:ascii="Bitstream Vera Sans" w:hAnsi="Bitstream Vera Sans"/>
              </w:rPr>
              <w:t>(</w:t>
            </w:r>
            <w:r>
              <w:rPr>
                <w:rFonts w:ascii="Bitstream Vera Sans" w:hAnsi="Bitstream Vera Sans" w:eastAsia="Bitstream Vera Sans"/>
              </w:rPr>
              <w:t>구조</w:t>
            </w:r>
            <w:r>
              <w:rPr>
                <w:rFonts w:eastAsia="Bitstream Vera Sans" w:ascii="Bitstream Vera Sans" w:hAnsi="Bitstream Vera Sans"/>
              </w:rPr>
              <w:t xml:space="preserve">, </w:t>
            </w:r>
            <w:r>
              <w:rPr>
                <w:rFonts w:ascii="Bitstream Vera Sans" w:hAnsi="Bitstream Vera Sans" w:eastAsia="Bitstream Vera Sans"/>
              </w:rPr>
              <w:t>프레임워크</w:t>
            </w:r>
            <w:r>
              <w:rPr>
                <w:rFonts w:eastAsia="Bitstream Vera Sans" w:ascii="Bitstream Vera Sans" w:hAnsi="Bitstream Vera Sans"/>
              </w:rPr>
              <w:t>)</w:t>
            </w:r>
            <w:r>
              <w:rPr>
                <w:rFonts w:ascii="Bitstream Vera Sans" w:hAnsi="Bitstream Vera Sans" w:eastAsia="Bitstream Vera Sans"/>
              </w:rPr>
              <w:t>를 사용한다</w:t>
            </w:r>
            <w:r>
              <w:rPr>
                <w:rFonts w:eastAsia="Bitstream Vera Sans" w:ascii="Bitstream Vera Sans" w:hAnsi="Bitstream Vera Sans"/>
              </w:rPr>
              <w:t>.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>Whole Team(</w:t>
            </w:r>
            <w:r>
              <w:rPr>
                <w:rFonts w:ascii="Bitstream Vera Sans" w:hAnsi="Bitstream Vera Sans" w:eastAsia="Bitstream Vera Sans"/>
              </w:rPr>
              <w:t>전체 팀</w:t>
            </w:r>
            <w:r>
              <w:rPr>
                <w:rFonts w:eastAsia="Bitstream Vera Sans" w:ascii="Bitstream Vera Sans" w:hAnsi="Bitstream Vera Sans"/>
              </w:rPr>
              <w:t>)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개발에 참여하는 모든 구성원</w:t>
            </w:r>
            <w:r>
              <w:rPr>
                <w:rFonts w:eastAsia="Bitstream Vera Sans" w:ascii="Bitstream Vera Sans" w:hAnsi="Bitstream Vera Sans"/>
              </w:rPr>
              <w:t>(</w:t>
            </w:r>
            <w:r>
              <w:rPr>
                <w:rFonts w:ascii="Bitstream Vera Sans" w:hAnsi="Bitstream Vera Sans" w:eastAsia="Bitstream Vera Sans"/>
              </w:rPr>
              <w:t>고객 포함</w:t>
            </w:r>
            <w:r>
              <w:rPr>
                <w:rFonts w:eastAsia="Bitstream Vera Sans" w:ascii="Bitstream Vera Sans" w:hAnsi="Bitstream Vera Sans"/>
              </w:rPr>
              <w:t>)</w:t>
            </w:r>
            <w:r>
              <w:rPr>
                <w:rFonts w:ascii="Bitstream Vera Sans" w:hAnsi="Bitstream Vera Sans" w:eastAsia="Bitstream Vera Sans"/>
              </w:rPr>
              <w:t>들은 각자 자신의 역할이 있고 그 역할에 대한 책임을 가져야 한다</w:t>
            </w:r>
            <w:r>
              <w:rPr>
                <w:rFonts w:eastAsia="Bitstream Vera Sans" w:ascii="Bitstream Vera Sans" w:hAnsi="Bitstream Vera Sans"/>
              </w:rPr>
              <w:t>.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>Continuous Integration(</w:t>
            </w:r>
            <w:r>
              <w:rPr>
                <w:rFonts w:ascii="Bitstream Vera Sans" w:hAnsi="Bitstream Vera Sans" w:eastAsia="Bitstream Vera Sans"/>
              </w:rPr>
              <w:t>지속적 통합</w:t>
            </w:r>
            <w:r>
              <w:rPr>
                <w:rFonts w:eastAsia="Bitstream Vera Sans" w:ascii="Bitstream Vera Sans" w:hAnsi="Bitstream Vera Sans"/>
              </w:rPr>
              <w:t>)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모듈 단위로 나눠서 개발된 코드들은 하나의 작업이 마무리될 때마다 지속적으로 통합한다</w:t>
            </w:r>
            <w:r>
              <w:rPr>
                <w:rFonts w:eastAsia="Bitstream Vera Sans" w:ascii="Bitstream Vera Sans" w:hAnsi="Bitstream Vera Sans"/>
              </w:rPr>
              <w:t>.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>Design Improvement(</w:t>
            </w:r>
            <w:r>
              <w:rPr>
                <w:rFonts w:ascii="Bitstream Vera Sans" w:hAnsi="Bitstream Vera Sans" w:eastAsia="Bitstream Vera Sans"/>
              </w:rPr>
              <w:t>디자인 개선</w:t>
            </w:r>
            <w:r>
              <w:rPr>
                <w:rFonts w:eastAsia="Bitstream Vera Sans" w:ascii="Bitstream Vera Sans" w:hAnsi="Bitstream Vera Sans"/>
              </w:rPr>
              <w:t xml:space="preserve">) </w:t>
            </w:r>
            <w:r>
              <w:rPr>
                <w:rFonts w:ascii="Bitstream Vera Sans" w:hAnsi="Bitstream Vera Sans" w:eastAsia="Bitstream Vera Sans"/>
              </w:rPr>
              <w:t xml:space="preserve">또는 </w:t>
            </w:r>
            <w:r>
              <w:rPr>
                <w:rFonts w:eastAsia="Bitstream Vera Sans" w:ascii="Bitstream Vera Sans" w:hAnsi="Bitstream Vera Sans"/>
              </w:rPr>
              <w:t>Refactoring(</w:t>
            </w:r>
            <w:r>
              <w:rPr>
                <w:rFonts w:ascii="Bitstream Vera Sans" w:hAnsi="Bitstream Vera Sans" w:eastAsia="Bitstream Vera Sans"/>
              </w:rPr>
              <w:t>리팩토링</w:t>
            </w:r>
            <w:r>
              <w:rPr>
                <w:rFonts w:eastAsia="Bitstream Vera Sans" w:ascii="Bitstream Vera Sans" w:hAnsi="Bitstream Vera Sans"/>
              </w:rPr>
              <w:t>)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프로그램 기능의 변경 없이</w:t>
            </w:r>
            <w:r>
              <w:rPr>
                <w:rFonts w:eastAsia="Bitstream Vera Sans" w:ascii="Bitstream Vera Sans" w:hAnsi="Bitstream Vera Sans"/>
              </w:rPr>
              <w:t xml:space="preserve">, </w:t>
            </w:r>
            <w:r>
              <w:rPr>
                <w:rFonts w:ascii="Bitstream Vera Sans" w:hAnsi="Bitstream Vera Sans" w:eastAsia="Bitstream Vera Sans"/>
              </w:rPr>
              <w:t>단순화</w:t>
            </w:r>
            <w:r>
              <w:rPr>
                <w:rFonts w:eastAsia="Bitstream Vera Sans" w:ascii="Bitstream Vera Sans" w:hAnsi="Bitstream Vera Sans"/>
              </w:rPr>
              <w:t xml:space="preserve">, </w:t>
            </w:r>
            <w:r>
              <w:rPr>
                <w:rFonts w:ascii="Bitstream Vera Sans" w:hAnsi="Bitstream Vera Sans" w:eastAsia="Bitstream Vera Sans"/>
              </w:rPr>
              <w:t>유연성 강화 등을 통해 시스템을 재구성한다</w:t>
            </w:r>
            <w:r>
              <w:rPr>
                <w:rFonts w:eastAsia="Bitstream Vera Sans" w:ascii="Bitstream Vera Sans" w:hAnsi="Bitstream Vera Sans"/>
              </w:rPr>
              <w:t>.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>Small Release(</w:t>
            </w:r>
            <w:r>
              <w:rPr>
                <w:rFonts w:ascii="Bitstream Vera Sans" w:hAnsi="Bitstream Vera Sans" w:eastAsia="Bitstream Vera Sans"/>
              </w:rPr>
              <w:t>소규모 릴리즈</w:t>
            </w:r>
            <w:r>
              <w:rPr>
                <w:rFonts w:eastAsia="Bitstream Vera Sans" w:ascii="Bitstream Vera Sans" w:hAnsi="Bitstream Vera Sans"/>
              </w:rPr>
              <w:t>)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릴리즈 기간을 짧게 반복함으로써 고객의 요구 변화에 신속히 대응할 수 있다</w:t>
            </w:r>
            <w:r>
              <w:rPr>
                <w:rFonts w:eastAsia="Bitstream Vera Sans" w:ascii="Bitstream Vera Sans" w:hAnsi="Bitstream Vera Sans"/>
              </w:rPr>
              <w:t>.</w:t>
            </w:r>
            <w:bookmarkStart w:id="10" w:name="X3409a239aee3b3e3039d380fe031f4309efbf32"/>
            <w:bookmarkStart w:id="11" w:name="xp-개발-프로세스"/>
            <w:bookmarkEnd w:id="10"/>
            <w:bookmarkEnd w:id="11"/>
          </w:p>
        </w:tc>
      </w:tr>
    </w:tbl>
    <w:p>
      <w:pPr>
        <w:pStyle w:val="2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4. </w:t>
      </w:r>
      <w:r>
        <w:rPr>
          <w:rFonts w:ascii="Bitstream Vera Sans" w:hAnsi="Bitstream Vera Sans" w:eastAsia="Bitstream Vera Sans"/>
        </w:rPr>
        <w:t>현행 시스템 파악</w:t>
      </w:r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1. </w:t>
      </w:r>
      <w:r>
        <w:rPr>
          <w:rFonts w:ascii="Bitstream Vera Sans" w:hAnsi="Bitstream Vera Sans" w:eastAsia="Bitstream Vera Sans"/>
        </w:rPr>
        <w:t>현행 시스템 파악 절차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새로 개발하려는 시스템의 개발 범위를 명확히 설정하기 위해 현행 시스템의 구성과 제공 기능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시스템 간의 전달 정보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사용되는 기술 요소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소프트웨어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하드웨어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그리고 네트워크의 구성 등을 파악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334000" cy="3023870"/>
            <wp:effectExtent l="0" t="0" r="0" b="0"/>
            <wp:docPr id="6" name="이미지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이미지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2" w:name="X5fa0638e9cebb4436a65e7711c66737b6111763"/>
      <w:bookmarkEnd w:id="12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2. </w:t>
      </w:r>
      <w:r>
        <w:rPr>
          <w:rFonts w:ascii="Bitstream Vera Sans" w:hAnsi="Bitstream Vera Sans" w:eastAsia="Bitstream Vera Sans"/>
        </w:rPr>
        <w:t>시스템 구성 파악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현행 시스템의 구성은 조직의 주요 업무를 담당하는 기간 업무와 이를 지원하는 지원 업무로 구분하여 기술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49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조직 내에 있는 모든 정보시스템의 현황을 파악할 수 있도록 각 업무에 속하는 단위 업무 정보시스템들의 명칭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주요 기능들을 명시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ex) </w:t>
      </w:r>
      <w:r>
        <w:rPr>
          <w:rFonts w:ascii="Bitstream Vera Sans" w:hAnsi="Bitstream Vera Sans" w:eastAsia="Bitstream Vera Sans"/>
        </w:rPr>
        <w:t>금융 기관의 여신관리 업무와 고객관리 업무 시스템 현황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334000" cy="1246505"/>
            <wp:effectExtent l="0" t="0" r="0" b="0"/>
            <wp:docPr id="7" name="이미지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이미지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X16d9c33d6a07978ad81807845215fb41eeaa637"/>
      <w:bookmarkEnd w:id="13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3. </w:t>
      </w:r>
      <w:r>
        <w:rPr>
          <w:rFonts w:ascii="Bitstream Vera Sans" w:hAnsi="Bitstream Vera Sans" w:eastAsia="Bitstream Vera Sans"/>
        </w:rPr>
        <w:t>시스템 기능 파악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현행 시스템의 기능은 단위 업무 시스템이 현재 제공하는 기능들을 주요 기능과 하부 기능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세부 기능으로 구분하여 계층형으로 표시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ex) </w:t>
      </w:r>
      <w:r>
        <w:rPr>
          <w:rFonts w:ascii="Bitstream Vera Sans" w:hAnsi="Bitstream Vera Sans" w:eastAsia="Bitstream Vera Sans"/>
        </w:rPr>
        <w:t>여신상담 관리 시스템의 주요 기능과 하부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세부 기능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334000" cy="1330960"/>
            <wp:effectExtent l="0" t="0" r="0" b="0"/>
            <wp:docPr id="8" name="이미지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이미지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4" w:name="X2ed5ca3a22f27db04aacf939726b88390c96ffb"/>
      <w:bookmarkEnd w:id="14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4. </w:t>
      </w:r>
      <w:r>
        <w:rPr>
          <w:rFonts w:ascii="Bitstream Vera Sans" w:hAnsi="Bitstream Vera Sans" w:eastAsia="Bitstream Vera Sans"/>
        </w:rPr>
        <w:t>시스템 인터페이스 파악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현행 시스템의 인터페이스에는 단위 업무 시스템 간에 주고받는 데이터의 종류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형식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프로토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연계 유형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주기 등을 명시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50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데이터를 어떤 형식으로 주고받는지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통신규약은 무엇을 사용하는지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연계 유형은 무엇인지 등을 반드시 고려해야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ex) </w:t>
      </w:r>
      <w:r>
        <w:rPr>
          <w:rFonts w:ascii="Bitstream Vera Sans" w:hAnsi="Bitstream Vera Sans" w:eastAsia="Bitstream Vera Sans"/>
        </w:rPr>
        <w:t>여신상담 관리 시스템의 인터페이스 현황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334000" cy="795020"/>
            <wp:effectExtent l="0" t="0" r="0" b="0"/>
            <wp:docPr id="9" name="이미지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이미지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5" w:name="X387b8890f0be525d72d87471927a8cf76606fa0"/>
      <w:bookmarkEnd w:id="15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5. </w:t>
      </w:r>
      <w:r>
        <w:rPr>
          <w:rFonts w:ascii="Bitstream Vera Sans" w:hAnsi="Bitstream Vera Sans" w:eastAsia="Bitstream Vera Sans"/>
        </w:rPr>
        <w:t>아키텍처 구성 파악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현행 시스템의 아키텍처 구성은 기간 업무 수행에 어떠한 기술 요소들이 사용되는지 최상위 수준에서 계층별로 표현한 아키텍처 구성도로 작성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51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아키텍처가 단위 업무 시스템별로 다른 경우에는 가장 핵심이 되는 기간 업무 처리 시스템을 기준으로 표현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ex) </w:t>
      </w:r>
      <w:r>
        <w:rPr>
          <w:rFonts w:ascii="Bitstream Vera Sans" w:hAnsi="Bitstream Vera Sans" w:eastAsia="Bitstream Vera Sans"/>
        </w:rPr>
        <w:t>회원 정보 관리 시스템 아키텍처 구성도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4370070" cy="2473325"/>
            <wp:effectExtent l="0" t="0" r="0" b="0"/>
            <wp:docPr id="10" name="이미지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이미지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007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6" w:name="Xcc30521567fc24691c10e59f4a7f23693f8c5e8"/>
      <w:bookmarkEnd w:id="16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6. </w:t>
      </w:r>
      <w:r>
        <w:rPr>
          <w:rFonts w:ascii="Bitstream Vera Sans" w:hAnsi="Bitstream Vera Sans" w:eastAsia="Bitstream Vera Sans"/>
        </w:rPr>
        <w:t>소프트웨어 구성 파악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소프트웨어 구성에는 단위 업무 시스템별로 업무 처리를 위해 설치되어 있는 소프트웨어들의 제품명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용도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라이선스 적용 방식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라이언스 수 등을 명시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5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시스템 구축비용 면에서 소프트웨어 비용이 적지 않은 비중을 차지하므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상용 소프트웨어의 경우 라이선스 적용 방식의 기준과 보유한 라이선스의 파악이 중요하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ex) </w:t>
      </w:r>
      <w:r>
        <w:rPr>
          <w:rFonts w:ascii="Bitstream Vera Sans" w:hAnsi="Bitstream Vera Sans" w:eastAsia="Bitstream Vera Sans"/>
        </w:rPr>
        <w:t>단위 업무 시스템별 소프트웨어 현황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334000" cy="1303020"/>
            <wp:effectExtent l="0" t="0" r="0" b="0"/>
            <wp:docPr id="11" name="이미지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이미지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7" w:name="Xb394470803532489303a8adf14ecb440f378de5"/>
      <w:bookmarkEnd w:id="17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7. </w:t>
      </w:r>
      <w:r>
        <w:rPr>
          <w:rFonts w:ascii="Bitstream Vera Sans" w:hAnsi="Bitstream Vera Sans" w:eastAsia="Bitstream Vera Sans"/>
        </w:rPr>
        <w:t>하드웨어 구성 파악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하드웨어 구성에는 단위 업무 시스템들이 운용되는 서버의 주요 사항과 수량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그리고 이중화의 적용 여부를 명시한다</w:t>
      </w:r>
      <w:r>
        <w:rPr>
          <w:rFonts w:eastAsia="Bitstream Vera Sans" w:ascii="Bitstream Vera Sans" w:hAnsi="Bitstream Vera Sans"/>
        </w:rPr>
        <w:t xml:space="preserve">. </w:t>
      </w:r>
    </w:p>
    <w:p>
      <w:pPr>
        <w:pStyle w:val="Normal"/>
        <w:numPr>
          <w:ilvl w:val="0"/>
          <w:numId w:val="15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서버의 이중화는 기간 업무의 서비스 기간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장애 대응 정책에 따라 필요 여부가 결정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5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현행 시스템에 이중화가 적용된 경우 대부분 새로 구성될 시스템에도 이중화가 필요하므로 이로 인한 비용 증가와 시스템 구축 난이도가 높아질 가능성을 고려해야 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ex) </w:t>
      </w:r>
      <w:r>
        <w:rPr>
          <w:rFonts w:ascii="Bitstream Vera Sans" w:hAnsi="Bitstream Vera Sans" w:eastAsia="Bitstream Vera Sans"/>
        </w:rPr>
        <w:t>단위 업무 시스템별 하드웨어 현황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334000" cy="3289300"/>
            <wp:effectExtent l="0" t="0" r="0" b="0"/>
            <wp:docPr id="12" name="이미지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이미지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8" w:name="Xe48d54b1e284ea46e2190f0c728164ca4241abb"/>
      <w:bookmarkEnd w:id="18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8. </w:t>
      </w:r>
      <w:r>
        <w:rPr>
          <w:rFonts w:ascii="Bitstream Vera Sans" w:hAnsi="Bitstream Vera Sans" w:eastAsia="Bitstream Vera Sans"/>
        </w:rPr>
        <w:t>네트워크 구성 파악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네트워크 구성은 업무 시스템들의 네트워크 구성을 파악할 수 있도록 서버의 위치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서버 간의 네트워크 연결 방식을 네트워크 구성도로 작성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55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네트워크 구성도를 통해 서버들의 물리적인 위치 관계를 파악할 수 있고 보안 취약성을 분석하여 적절한 대응을 할 수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56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네트워크에 장애가 발생한 경우 발생 원인을 찾아 복구하기 위한 용도로 활용될 수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ex) </w:t>
      </w:r>
      <w:r>
        <w:rPr>
          <w:rFonts w:ascii="Bitstream Vera Sans" w:hAnsi="Bitstream Vera Sans" w:eastAsia="Bitstream Vera Sans"/>
        </w:rPr>
        <w:t>자원관리팀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마케팅팀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업무 지원팀의 인터넷 접속을 위한 네트워크 구성도</w:t>
      </w:r>
    </w:p>
    <w:p>
      <w:pPr>
        <w:pStyle w:val="Style8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drawing>
          <wp:inline distT="0" distB="0" distL="114935" distR="114935">
            <wp:extent cx="5334000" cy="2698750"/>
            <wp:effectExtent l="0" t="0" r="0" b="0"/>
            <wp:docPr id="13" name="이미지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이미지12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9" w:name="X1e2d0ab864f10e93e0a088b0d50fdf492d2510d"/>
      <w:bookmarkEnd w:id="19"/>
    </w:p>
    <w:p>
      <w:pPr>
        <w:pStyle w:val="2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5. </w:t>
      </w:r>
      <w:r>
        <w:rPr>
          <w:rFonts w:ascii="Bitstream Vera Sans" w:hAnsi="Bitstream Vera Sans" w:eastAsia="Bitstream Vera Sans"/>
        </w:rPr>
        <w:t>개발 기술 환경 파악</w:t>
      </w:r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1. </w:t>
      </w:r>
      <w:r>
        <w:rPr>
          <w:rFonts w:ascii="Bitstream Vera Sans" w:hAnsi="Bitstream Vera Sans" w:eastAsia="Bitstream Vera Sans"/>
        </w:rPr>
        <w:t>개발 기술 환경의 정의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개발하고자 하는 소프트웨어와 관련된 운영체제</w:t>
      </w:r>
      <w:r>
        <w:rPr>
          <w:rFonts w:eastAsia="Bitstream Vera Sans" w:ascii="Bitstream Vera Sans" w:hAnsi="Bitstream Vera Sans"/>
        </w:rPr>
        <w:t xml:space="preserve">(OS), </w:t>
      </w:r>
      <w:r>
        <w:rPr>
          <w:rFonts w:ascii="Bitstream Vera Sans" w:hAnsi="Bitstream Vera Sans" w:eastAsia="Bitstream Vera Sans"/>
        </w:rPr>
        <w:t>데이터베이스 관리 시스템</w:t>
      </w:r>
      <w:r>
        <w:rPr>
          <w:rFonts w:eastAsia="Bitstream Vera Sans" w:ascii="Bitstream Vera Sans" w:hAnsi="Bitstream Vera Sans"/>
        </w:rPr>
        <w:t xml:space="preserve">(DBMS), </w:t>
      </w:r>
      <w:r>
        <w:rPr>
          <w:rFonts w:ascii="Bitstream Vera Sans" w:hAnsi="Bitstream Vera Sans" w:eastAsia="Bitstream Vera Sans"/>
        </w:rPr>
        <w:t>미들웨어</w:t>
      </w:r>
      <w:r>
        <w:rPr>
          <w:rFonts w:eastAsia="Bitstream Vera Sans" w:ascii="Bitstream Vera Sans" w:hAnsi="Bitstream Vera Sans"/>
        </w:rPr>
        <w:t xml:space="preserve">(Middle Ware) </w:t>
      </w:r>
      <w:r>
        <w:rPr>
          <w:rFonts w:ascii="Bitstream Vera Sans" w:hAnsi="Bitstream Vera Sans" w:eastAsia="Bitstream Vera Sans"/>
        </w:rPr>
        <w:t>등을 선정할 때 고려해야 할 사항을 기술하고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오픈 소스 사용 시 주의해야 할 내용을 제시한다</w:t>
      </w:r>
      <w:r>
        <w:rPr>
          <w:rFonts w:eastAsia="Bitstream Vera Sans" w:ascii="Bitstream Vera Sans" w:hAnsi="Bitstream Vera Sans"/>
        </w:rPr>
        <w:t>.</w:t>
      </w:r>
      <w:bookmarkStart w:id="20" w:name="X367f13f1f6a6691f5fb3a1eb3a5b732bf79d6a5"/>
      <w:bookmarkEnd w:id="20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2. </w:t>
      </w:r>
      <w:r>
        <w:rPr>
          <w:rFonts w:ascii="Bitstream Vera Sans" w:hAnsi="Bitstream Vera Sans" w:eastAsia="Bitstream Vera Sans"/>
        </w:rPr>
        <w:t>운영체제</w:t>
      </w:r>
      <w:r>
        <w:rPr>
          <w:rFonts w:eastAsia="Bitstream Vera Sans" w:ascii="Bitstream Vera Sans" w:hAnsi="Bitstream Vera Sans"/>
        </w:rPr>
        <w:t>(OS)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운영체제는 컴퓨터 시스템의 자원들을 효율적으로 관리하며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사용자가 컴퓨터를 편리하고 효율적으로 사용할 수 있도록 환경을 제공하는 소프트웨어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57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컴퓨터 사용자와 컴퓨터 하드웨어 간의 인터페이스로서 동작하는 시스템 소프트웨어의 일종으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다른 응용 프로그램이 유용한 작업을 할 수 있도록 환경을 제공해준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58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 xml:space="preserve">컴퓨터 운영체제의 종류에는 </w:t>
      </w:r>
      <w:r>
        <w:rPr>
          <w:rFonts w:eastAsia="Bitstream Vera Sans" w:ascii="Bitstream Vera Sans" w:hAnsi="Bitstream Vera Sans"/>
        </w:rPr>
        <w:t xml:space="preserve">Windows, UNIX, Linux, Mac OS </w:t>
      </w:r>
      <w:r>
        <w:rPr>
          <w:rFonts w:ascii="Bitstream Vera Sans" w:hAnsi="Bitstream Vera Sans" w:eastAsia="Bitstream Vera Sans"/>
        </w:rPr>
        <w:t>등이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 xml:space="preserve">모바일 운영체제에는 </w:t>
      </w:r>
      <w:r>
        <w:rPr>
          <w:rFonts w:eastAsia="Bitstream Vera Sans" w:ascii="Bitstream Vera Sans" w:hAnsi="Bitstream Vera Sans"/>
        </w:rPr>
        <w:t xml:space="preserve">iOS, Android </w:t>
      </w:r>
      <w:r>
        <w:rPr>
          <w:rFonts w:ascii="Bitstream Vera Sans" w:hAnsi="Bitstream Vera Sans" w:eastAsia="Bitstream Vera Sans"/>
        </w:rPr>
        <w:t>등이 있다</w:t>
      </w:r>
      <w:r>
        <w:rPr>
          <w:rFonts w:eastAsia="Bitstream Vera Sans" w:ascii="Bitstream Vera Sans" w:hAnsi="Bitstream Vera Sans"/>
        </w:rPr>
        <w:t>.</w:t>
      </w:r>
      <w:bookmarkStart w:id="21" w:name="X688f07b7448f45c511c196ee915ed90d741a9b3"/>
      <w:bookmarkEnd w:id="21"/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3. </w:t>
      </w:r>
      <w:r>
        <w:rPr>
          <w:rFonts w:ascii="Bitstream Vera Sans" w:hAnsi="Bitstream Vera Sans" w:eastAsia="Bitstream Vera Sans"/>
        </w:rPr>
        <w:t>운영체제 관련 요구사항 식별 시 고려사항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운영체제와 관련된 요구사항 식별 시 다음과 같은 사항을 고려해야 한다</w:t>
      </w:r>
      <w:r>
        <w:rPr>
          <w:rFonts w:eastAsia="Bitstream Vera Sans" w:ascii="Bitstream Vera Sans" w:hAnsi="Bitstream Vera Sans"/>
        </w:rPr>
        <w:t>.</w:t>
      </w:r>
    </w:p>
    <w:tbl>
      <w:tblPr>
        <w:tblStyle w:val="Table"/>
        <w:tblW w:w="792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구분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내용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가용성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시스템의 장시간 운영으로 인해 발생할 수 있는 운영체제 고유의 장애 발생 가능성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메모리 누수로 인한 성능 저하 및 재가동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보안상 발견된 허점을 보완하기 위한 지속적인 패치 설치로 인한 재가동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운영체제의 결함 등으로 인한 패치 설치를 위한 재가동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성능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대규모 동시 사용자 요청에 대한 처리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대규모 및 대용량 파일 작업에 대한 처리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지원 가능한 메모리 크기</w:t>
            </w:r>
            <w:r>
              <w:rPr>
                <w:rFonts w:eastAsia="Bitstream Vera Sans" w:ascii="Bitstream Vera Sans" w:hAnsi="Bitstream Vera Sans"/>
              </w:rPr>
              <w:t>(32bit, 64bit)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기술 지원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제작업체의 안정적인 기술 지원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여러 사용자들 간의 정보 공유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오픈 소스 여부</w:t>
            </w:r>
            <w:r>
              <w:rPr>
                <w:rFonts w:eastAsia="Bitstream Vera Sans" w:ascii="Bitstream Vera Sans" w:hAnsi="Bitstream Vera Sans"/>
              </w:rPr>
              <w:t>(Linux)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주변 기기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설치 가능한 하드웨어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여러 주변 기기 지원 여부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구축 비용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지원 가능한 하드웨어 비용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설치할 응용 프로그램의 라이선스 정책 및 비용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유지관리 비용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총 소유 비용</w:t>
            </w:r>
            <w:r>
              <w:rPr>
                <w:rFonts w:eastAsia="Bitstream Vera Sans" w:ascii="Bitstream Vera Sans" w:hAnsi="Bitstream Vera Sans"/>
              </w:rPr>
              <w:t>(TCO)</w:t>
            </w:r>
            <w:bookmarkStart w:id="22" w:name="Xe85ad5e8e1d414c86b112e03e28b95ac1ac65bd"/>
            <w:bookmarkEnd w:id="22"/>
          </w:p>
        </w:tc>
      </w:tr>
    </w:tbl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4. </w:t>
      </w:r>
      <w:r>
        <w:rPr>
          <w:rFonts w:ascii="Bitstream Vera Sans" w:hAnsi="Bitstream Vera Sans" w:eastAsia="Bitstream Vera Sans"/>
        </w:rPr>
        <w:t>데이터베이스 관리 시스템</w:t>
      </w:r>
      <w:r>
        <w:rPr>
          <w:rFonts w:eastAsia="Bitstream Vera Sans" w:ascii="Bitstream Vera Sans" w:hAnsi="Bitstream Vera Sans"/>
        </w:rPr>
        <w:t>(DBMS)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DBMS(DataBase Management System)</w:t>
      </w:r>
      <w:r>
        <w:rPr>
          <w:rFonts w:ascii="Bitstream Vera Sans" w:hAnsi="Bitstream Vera Sans" w:eastAsia="Bitstream Vera Sans"/>
        </w:rPr>
        <w:t>는 사용자와 데이터베이스 사이에서 사용자의 요구에 따라 정보를 생성해 주고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데이터베이스를 관리해 주는 소프트웨어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59"/>
        </w:numPr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DBMS</w:t>
      </w:r>
      <w:r>
        <w:rPr>
          <w:rFonts w:ascii="Bitstream Vera Sans" w:hAnsi="Bitstream Vera Sans" w:eastAsia="Bitstream Vera Sans"/>
        </w:rPr>
        <w:t>는 기존의 파일 시스템이 갖는 데이터의 종속성과 중복성의 문제를 해결하기 위해 제안된 시스템으로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모든 응용 프로그램들이 데이터베이스를 공용할 수 있도록 관리해 준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60"/>
        </w:numPr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DBMS</w:t>
      </w:r>
      <w:r>
        <w:rPr>
          <w:rFonts w:ascii="Bitstream Vera Sans" w:hAnsi="Bitstream Vera Sans" w:eastAsia="Bitstream Vera Sans"/>
        </w:rPr>
        <w:t>는 데이터베이스의 구성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접근 방법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유지관리에 대한 모든 책임을 진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61"/>
        </w:numPr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DBMS</w:t>
      </w:r>
      <w:r>
        <w:rPr>
          <w:rFonts w:ascii="Bitstream Vera Sans" w:hAnsi="Bitstream Vera Sans" w:eastAsia="Bitstream Vera Sans"/>
        </w:rPr>
        <w:t xml:space="preserve">의 종류에는 </w:t>
      </w:r>
      <w:r>
        <w:rPr>
          <w:rFonts w:eastAsia="Bitstream Vera Sans" w:ascii="Bitstream Vera Sans" w:hAnsi="Bitstream Vera Sans"/>
        </w:rPr>
        <w:t xml:space="preserve">Oracle, IBM, DB2, Microsoft SQL Server, MySQL, SQLite, MongoDB, Redis </w:t>
      </w:r>
      <w:r>
        <w:rPr>
          <w:rFonts w:ascii="Bitstream Vera Sans" w:hAnsi="Bitstream Vera Sans" w:eastAsia="Bitstream Vera Sans"/>
        </w:rPr>
        <w:t>등이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5. DBMS </w:t>
      </w:r>
      <w:r>
        <w:rPr>
          <w:rFonts w:ascii="Bitstream Vera Sans" w:hAnsi="Bitstream Vera Sans" w:eastAsia="Bitstream Vera Sans"/>
        </w:rPr>
        <w:t>관련 요구사항 식별 시 고려사항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DBMS</w:t>
      </w:r>
      <w:r>
        <w:rPr>
          <w:rFonts w:ascii="Bitstream Vera Sans" w:hAnsi="Bitstream Vera Sans" w:eastAsia="Bitstream Vera Sans"/>
        </w:rPr>
        <w:t>와 관련된 요구사항 식별 시 다음과 같은 사항을 고려해야 한다</w:t>
      </w:r>
      <w:r>
        <w:rPr>
          <w:rFonts w:eastAsia="Bitstream Vera Sans" w:ascii="Bitstream Vera Sans" w:hAnsi="Bitstream Vera Sans"/>
        </w:rPr>
        <w:t>.</w:t>
      </w:r>
    </w:p>
    <w:tbl>
      <w:tblPr>
        <w:tblStyle w:val="Table"/>
        <w:tblW w:w="792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구분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내용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가용성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시스템의 장시간 운영으로 인해 발생할 수 있는 운영체제 고유의 장애 발생 가능성</w:t>
            </w:r>
            <w:r>
              <w:rPr>
                <w:rFonts w:eastAsia="Bitstream Vera Sans" w:ascii="Bitstream Vera Sans" w:hAnsi="Bitstream Vera Sans"/>
              </w:rPr>
              <w:br/>
              <w:t>* DBMS</w:t>
            </w:r>
            <w:r>
              <w:rPr>
                <w:rFonts w:ascii="Bitstream Vera Sans" w:hAnsi="Bitstream Vera Sans" w:eastAsia="Bitstream Vera Sans"/>
              </w:rPr>
              <w:t>의 결함 등으로 인해 패치 설치를 위한 재가동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백업이나 복구의 편의성</w:t>
            </w:r>
            <w:r>
              <w:rPr>
                <w:rFonts w:eastAsia="Bitstream Vera Sans" w:ascii="Bitstream Vera Sans" w:hAnsi="Bitstream Vera Sans"/>
              </w:rPr>
              <w:br/>
              <w:t xml:space="preserve">* DBMS </w:t>
            </w:r>
            <w:r>
              <w:rPr>
                <w:rFonts w:ascii="Bitstream Vera Sans" w:hAnsi="Bitstream Vera Sans" w:eastAsia="Bitstream Vera Sans"/>
              </w:rPr>
              <w:t>이중화 및 복제 지원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성능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대규모 데이터 처리 성능</w:t>
            </w:r>
            <w:r>
              <w:rPr>
                <w:rFonts w:eastAsia="Bitstream Vera Sans" w:ascii="Bitstream Vera Sans" w:hAnsi="Bitstream Vera Sans"/>
              </w:rPr>
              <w:t>(</w:t>
            </w:r>
            <w:r>
              <w:rPr>
                <w:rFonts w:ascii="Bitstream Vera Sans" w:hAnsi="Bitstream Vera Sans" w:eastAsia="Bitstream Vera Sans"/>
              </w:rPr>
              <w:t>분할 테이블 지원 여부</w:t>
            </w:r>
            <w:r>
              <w:rPr>
                <w:rFonts w:eastAsia="Bitstream Vera Sans" w:ascii="Bitstream Vera Sans" w:hAnsi="Bitstream Vera Sans"/>
              </w:rPr>
              <w:t>)</w:t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대용량 트랜잭션 처리 성능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튜닝 옵션의 다양한 지원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최소화된 설정과 비용 기반 질의 최적화 지원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기술 지원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제작업체의 안정적인 기술 지원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여러 사용자들 간의 정보 공유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오픈 소스 여부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상호 호환성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설치 가능한 운영체제의 종류</w:t>
            </w:r>
            <w:r>
              <w:rPr>
                <w:rFonts w:eastAsia="Bitstream Vera Sans" w:ascii="Bitstream Vera Sans" w:hAnsi="Bitstream Vera Sans"/>
              </w:rPr>
              <w:br/>
              <w:t>* JDBC, ODBC</w:t>
            </w:r>
            <w:r>
              <w:rPr>
                <w:rFonts w:ascii="Bitstream Vera Sans" w:hAnsi="Bitstream Vera Sans" w:eastAsia="Bitstream Vera Sans"/>
              </w:rPr>
              <w:t>와의 호환 여부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구축 비용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라이선스 정책 및 비용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유지관리 비용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총 소유 비용</w:t>
            </w:r>
            <w:r>
              <w:rPr>
                <w:rFonts w:eastAsia="Bitstream Vera Sans" w:ascii="Bitstream Vera Sans" w:hAnsi="Bitstream Vera Sans"/>
              </w:rPr>
              <w:t>(TCO)</w:t>
            </w:r>
            <w:bookmarkStart w:id="23" w:name="X66d31a1a086d4fc605e7a6ca640fba84f6f59cb"/>
            <w:bookmarkEnd w:id="23"/>
          </w:p>
        </w:tc>
      </w:tr>
    </w:tbl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6. </w:t>
      </w:r>
      <w:r>
        <w:rPr>
          <w:rFonts w:ascii="Bitstream Vera Sans" w:hAnsi="Bitstream Vera Sans" w:eastAsia="Bitstream Vera Sans"/>
        </w:rPr>
        <w:t>웹 어플리케이션 서버</w:t>
      </w:r>
      <w:r>
        <w:rPr>
          <w:rFonts w:eastAsia="Bitstream Vera Sans" w:ascii="Bitstream Vera Sans" w:hAnsi="Bitstream Vera Sans"/>
        </w:rPr>
        <w:t>(WAS)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웹 어플리케이션 서번느 정적인 콘텐츠 처리를 하는 웹 서버와 달리 사용자의 요구에 따라 변하는 동적인 콘텐츠를 처리하기 위해 사용되는 미들웨어이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62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데이터 접근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세션 관리</w:t>
      </w:r>
      <w:r>
        <w:rPr>
          <w:rFonts w:eastAsia="Bitstream Vera Sans" w:ascii="Bitstream Vera Sans" w:hAnsi="Bitstream Vera Sans"/>
        </w:rPr>
        <w:t xml:space="preserve">, </w:t>
      </w:r>
      <w:r>
        <w:rPr>
          <w:rFonts w:ascii="Bitstream Vera Sans" w:hAnsi="Bitstream Vera Sans" w:eastAsia="Bitstream Vera Sans"/>
        </w:rPr>
        <w:t>트랜잭션 관리 등을 위한 라이브러리를 제공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63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주로 데이터베이스 서버와 연동해서 사용한다</w:t>
      </w:r>
      <w:r>
        <w:rPr>
          <w:rFonts w:eastAsia="Bitstream Vera Sans" w:ascii="Bitstream Vera Sans" w:hAnsi="Bitstream Vera Sans"/>
        </w:rPr>
        <w:t>.</w:t>
      </w:r>
    </w:p>
    <w:p>
      <w:pPr>
        <w:pStyle w:val="Normal"/>
        <w:numPr>
          <w:ilvl w:val="0"/>
          <w:numId w:val="164"/>
        </w:numPr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 xml:space="preserve">웹 어플리케이션 서버의 종류에는 </w:t>
      </w:r>
      <w:r>
        <w:rPr>
          <w:rFonts w:eastAsia="Bitstream Vera Sans" w:ascii="Bitstream Vera Sans" w:hAnsi="Bitstream Vera Sans"/>
        </w:rPr>
        <w:t xml:space="preserve">Tomcat, GlassFish, JBoss, Jetty, JEUS, Resin, WebLogic, WebSphere </w:t>
      </w:r>
      <w:r>
        <w:rPr>
          <w:rFonts w:ascii="Bitstream Vera Sans" w:hAnsi="Bitstream Vera Sans" w:eastAsia="Bitstream Vera Sans"/>
        </w:rPr>
        <w:t>등이 있다</w:t>
      </w:r>
      <w:r>
        <w:rPr>
          <w:rFonts w:eastAsia="Bitstream Vera Sans" w:ascii="Bitstream Vera Sans" w:hAnsi="Bitstream Vera Sans"/>
        </w:rPr>
        <w:t>.</w:t>
      </w:r>
    </w:p>
    <w:p>
      <w:pPr>
        <w:pStyle w:val="3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7. </w:t>
      </w:r>
      <w:r>
        <w:rPr>
          <w:rFonts w:ascii="Bitstream Vera Sans" w:hAnsi="Bitstream Vera Sans" w:eastAsia="Bitstream Vera Sans"/>
        </w:rPr>
        <w:t>웹 어플리케이션 서버</w:t>
      </w:r>
      <w:r>
        <w:rPr>
          <w:rFonts w:eastAsia="Bitstream Vera Sans" w:ascii="Bitstream Vera Sans" w:hAnsi="Bitstream Vera Sans"/>
        </w:rPr>
        <w:t xml:space="preserve">(WAS) </w:t>
      </w:r>
      <w:r>
        <w:rPr>
          <w:rFonts w:ascii="Bitstream Vera Sans" w:hAnsi="Bitstream Vera Sans" w:eastAsia="Bitstream Vera Sans"/>
        </w:rPr>
        <w:t>관련 요구사항 식별 시 고려사항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ascii="Bitstream Vera Sans" w:hAnsi="Bitstream Vera Sans" w:eastAsia="Bitstream Vera Sans"/>
        </w:rPr>
        <w:t>웹 어플리케이션 서버</w:t>
      </w:r>
      <w:r>
        <w:rPr>
          <w:rFonts w:eastAsia="Bitstream Vera Sans" w:ascii="Bitstream Vera Sans" w:hAnsi="Bitstream Vera Sans"/>
        </w:rPr>
        <w:t>(WAS)</w:t>
      </w:r>
      <w:r>
        <w:rPr>
          <w:rFonts w:ascii="Bitstream Vera Sans" w:hAnsi="Bitstream Vera Sans" w:eastAsia="Bitstream Vera Sans"/>
        </w:rPr>
        <w:t>와 관련된 요구사항 식별 시 다음과 같은 사항을 고려해야 한다</w:t>
      </w:r>
      <w:r>
        <w:rPr>
          <w:rFonts w:eastAsia="Bitstream Vera Sans" w:ascii="Bitstream Vera Sans" w:hAnsi="Bitstream Vera Sans"/>
        </w:rPr>
        <w:t>.</w:t>
      </w:r>
    </w:p>
    <w:tbl>
      <w:tblPr>
        <w:tblStyle w:val="Table"/>
        <w:tblW w:w="792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구분</w:t>
            </w:r>
          </w:p>
        </w:tc>
        <w:tc>
          <w:tcPr>
            <w:tcW w:w="39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내용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가용성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시스템의 장시간 운영으로 인해 발생할 수 있는 고유의 장애 발생 가능성</w:t>
            </w:r>
            <w:r>
              <w:rPr>
                <w:rFonts w:eastAsia="Bitstream Vera Sans" w:ascii="Bitstream Vera Sans" w:hAnsi="Bitstream Vera Sans"/>
              </w:rPr>
              <w:br/>
              <w:t>* WAS</w:t>
            </w:r>
            <w:r>
              <w:rPr>
                <w:rFonts w:ascii="Bitstream Vera Sans" w:hAnsi="Bitstream Vera Sans" w:eastAsia="Bitstream Vera Sans"/>
              </w:rPr>
              <w:t>의 결함 등으로 인한 패치 설치를 위한 재가동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안정적인 트랜잭션 처리</w:t>
            </w:r>
            <w:r>
              <w:rPr>
                <w:rFonts w:eastAsia="Bitstream Vera Sans" w:ascii="Bitstream Vera Sans" w:hAnsi="Bitstream Vera Sans"/>
              </w:rPr>
              <w:br/>
              <w:t xml:space="preserve">* WAS </w:t>
            </w:r>
            <w:r>
              <w:rPr>
                <w:rFonts w:ascii="Bitstream Vera Sans" w:hAnsi="Bitstream Vera Sans" w:eastAsia="Bitstream Vera Sans"/>
              </w:rPr>
              <w:t>이중화 지원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성능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대규모 트랜잭션 처리 성능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다양한 설정 옵션 지원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가비지 컬랙션</w:t>
            </w:r>
            <w:r>
              <w:rPr>
                <w:rFonts w:eastAsia="Bitstream Vera Sans" w:ascii="Bitstream Vera Sans" w:hAnsi="Bitstream Vera Sans"/>
              </w:rPr>
              <w:t>(GC)</w:t>
            </w:r>
            <w:r>
              <w:rPr>
                <w:rFonts w:ascii="Bitstream Vera Sans" w:hAnsi="Bitstream Vera Sans" w:eastAsia="Bitstream Vera Sans"/>
              </w:rPr>
              <w:t>의 다양한 옵션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기술 지원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제조업체의 안정적인 기술 지원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여러 사용자들 간의 정보 공유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오픈 소스 여부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ascii="Bitstream Vera Sans" w:hAnsi="Bitstream Vera Sans" w:eastAsia="Bitstream Vera Sans"/>
              </w:rPr>
              <w:t>구축 비용</w:t>
            </w:r>
          </w:p>
        </w:tc>
        <w:tc>
          <w:tcPr>
            <w:tcW w:w="3959" w:type="dxa"/>
            <w:tcBorders/>
          </w:tcPr>
          <w:p>
            <w:pPr>
              <w:pStyle w:val="Compact"/>
              <w:spacing w:before="36" w:after="36"/>
              <w:jc w:val="left"/>
              <w:rPr>
                <w:rFonts w:ascii="Bitstream Vera Sans" w:hAnsi="Bitstream Vera Sans" w:eastAsia="Bitstream Vera Sans"/>
              </w:rPr>
            </w:pPr>
            <w:r>
              <w:rPr>
                <w:rFonts w:eastAsia="Bitstream Vera Sans" w:ascii="Bitstream Vera Sans" w:hAnsi="Bitstream Vera Sans"/>
              </w:rPr>
              <w:t xml:space="preserve">* </w:t>
            </w:r>
            <w:r>
              <w:rPr>
                <w:rFonts w:ascii="Bitstream Vera Sans" w:hAnsi="Bitstream Vera Sans" w:eastAsia="Bitstream Vera Sans"/>
              </w:rPr>
              <w:t>라이선스 정책 및 비용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유지관리 비용</w:t>
            </w:r>
            <w:r>
              <w:rPr>
                <w:rFonts w:eastAsia="Bitstream Vera Sans" w:ascii="Bitstream Vera Sans" w:hAnsi="Bitstream Vera Sans"/>
              </w:rPr>
              <w:br/>
              <w:t xml:space="preserve">* </w:t>
            </w:r>
            <w:r>
              <w:rPr>
                <w:rFonts w:ascii="Bitstream Vera Sans" w:hAnsi="Bitstream Vera Sans" w:eastAsia="Bitstream Vera Sans"/>
              </w:rPr>
              <w:t>총 소유 비용</w:t>
            </w:r>
            <w:r>
              <w:rPr>
                <w:rFonts w:eastAsia="Bitstream Vera Sans" w:ascii="Bitstream Vera Sans" w:hAnsi="Bitstream Vera Sans"/>
              </w:rPr>
              <w:t>(TCO)</w:t>
            </w:r>
          </w:p>
        </w:tc>
      </w:tr>
    </w:tbl>
    <w:p>
      <w:pPr>
        <w:pStyle w:val="Style8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</w:r>
      <w:bookmarkStart w:id="24" w:name="X8b24605fc76ec986d15adc9a13a4bc3000615e4"/>
      <w:bookmarkStart w:id="25" w:name="X0259e2ca44739ef44681dfee6c3c45fa5edc984"/>
      <w:bookmarkStart w:id="26" w:name="X8b24605fc76ec986d15adc9a13a4bc3000615e4"/>
      <w:bookmarkStart w:id="27" w:name="X0259e2ca44739ef44681dfee6c3c45fa5edc984"/>
      <w:bookmarkEnd w:id="26"/>
      <w:bookmarkEnd w:id="27"/>
    </w:p>
    <w:p>
      <w:pPr>
        <w:pStyle w:val="2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6. </w:t>
      </w:r>
      <w:r>
        <w:rPr>
          <w:rFonts w:ascii="Bitstream Vera Sans" w:hAnsi="Bitstream Vera Sans" w:eastAsia="Bitstream Vera Sans"/>
        </w:rPr>
        <w:t>요구사항 정의</w:t>
      </w:r>
      <w:bookmarkStart w:id="28" w:name="X42bd42a14d2267e2ac96eadd48c2f09c3e05d4e"/>
      <w:bookmarkEnd w:id="28"/>
    </w:p>
    <w:p>
      <w:pPr>
        <w:pStyle w:val="2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7. </w:t>
      </w:r>
      <w:r>
        <w:rPr>
          <w:rFonts w:ascii="Bitstream Vera Sans" w:hAnsi="Bitstream Vera Sans" w:eastAsia="Bitstream Vera Sans"/>
        </w:rPr>
        <w:t>요구사항 분석</w:t>
      </w:r>
      <w:bookmarkStart w:id="29" w:name="Xbeebd91c6a13e8e96e8912c738b9e7e1b2f1ef6"/>
      <w:bookmarkEnd w:id="29"/>
    </w:p>
    <w:p>
      <w:pPr>
        <w:pStyle w:val="2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8. </w:t>
      </w:r>
      <w:r>
        <w:rPr>
          <w:rFonts w:ascii="Bitstream Vera Sans" w:hAnsi="Bitstream Vera Sans" w:eastAsia="Bitstream Vera Sans"/>
        </w:rPr>
        <w:t xml:space="preserve">요구사항 분석 </w:t>
      </w:r>
      <w:r>
        <w:rPr>
          <w:rFonts w:eastAsia="Bitstream Vera Sans" w:ascii="Bitstream Vera Sans" w:hAnsi="Bitstream Vera Sans"/>
        </w:rPr>
        <w:t>CASE</w:t>
      </w:r>
      <w:r>
        <w:rPr>
          <w:rFonts w:ascii="Bitstream Vera Sans" w:hAnsi="Bitstream Vera Sans" w:eastAsia="Bitstream Vera Sans"/>
        </w:rPr>
        <w:t xml:space="preserve">와 </w:t>
      </w:r>
      <w:r>
        <w:rPr>
          <w:rFonts w:eastAsia="Bitstream Vera Sans" w:ascii="Bitstream Vera Sans" w:hAnsi="Bitstream Vera Sans"/>
        </w:rPr>
        <w:t>HIPO</w:t>
      </w:r>
      <w:bookmarkStart w:id="30" w:name="Xca89e96ec96a0288082a02c46e26f29fd4bc42c"/>
      <w:bookmarkEnd w:id="30"/>
    </w:p>
    <w:p>
      <w:pPr>
        <w:pStyle w:val="2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>9. UML(Unified Modeling Language)</w:t>
      </w:r>
      <w:bookmarkStart w:id="31" w:name="Xc217a0c85a654c24eff13fff1b54eb1933dacda"/>
      <w:bookmarkEnd w:id="31"/>
    </w:p>
    <w:p>
      <w:pPr>
        <w:pStyle w:val="2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  <w:t xml:space="preserve">10. </w:t>
      </w:r>
      <w:r>
        <w:rPr>
          <w:rFonts w:ascii="Bitstream Vera Sans" w:hAnsi="Bitstream Vera Sans" w:eastAsia="Bitstream Vera Sans"/>
        </w:rPr>
        <w:t xml:space="preserve">주요 </w:t>
      </w:r>
      <w:r>
        <w:rPr>
          <w:rFonts w:eastAsia="Bitstream Vera Sans" w:ascii="Bitstream Vera Sans" w:hAnsi="Bitstream Vera Sans"/>
        </w:rPr>
        <w:t xml:space="preserve">UML </w:t>
      </w:r>
      <w:r>
        <w:rPr>
          <w:rFonts w:ascii="Bitstream Vera Sans" w:hAnsi="Bitstream Vera Sans" w:eastAsia="Bitstream Vera Sans"/>
        </w:rPr>
        <w:t>다이어그램</w:t>
      </w:r>
    </w:p>
    <w:p>
      <w:pPr>
        <w:pStyle w:val="FirstParagraph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</w:r>
    </w:p>
    <w:p>
      <w:pPr>
        <w:pStyle w:val="Style8"/>
        <w:spacing w:before="180" w:after="180"/>
        <w:rPr>
          <w:rFonts w:ascii="Bitstream Vera Sans" w:hAnsi="Bitstream Vera Sans" w:eastAsia="Bitstream Vera Sans"/>
        </w:rPr>
      </w:pPr>
      <w:r>
        <w:rPr>
          <w:rFonts w:eastAsia="Bitstream Vera Sans" w:ascii="Bitstream Vera Sans" w:hAnsi="Bitstream Vera Sans"/>
        </w:rPr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Bitstream Vera Sans"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  <w:num w:numId="40">
    <w:abstractNumId w:val="40"/>
  </w:num>
  <w:num w:numId="41">
    <w:abstractNumId w:val="41"/>
  </w:num>
  <w:num w:numId="42">
    <w:abstractNumId w:val="4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  <w:num w:numId="53">
    <w:abstractNumId w:val="2"/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11"/>
    <w:lvlOverride w:ilvl="1">
      <w:startOverride w:val="1"/>
    </w:lvlOverride>
  </w:num>
  <w:num w:numId="71">
    <w:abstractNumId w:val="2"/>
  </w:num>
  <w:num w:numId="72">
    <w:abstractNumId w:val="11"/>
    <w:lvlOverride w:ilvl="1">
      <w:startOverride w:val="1"/>
    </w:lvlOverride>
  </w:num>
  <w:num w:numId="73">
    <w:abstractNumId w:val="11"/>
  </w:num>
  <w:num w:numId="74">
    <w:abstractNumId w:val="11"/>
  </w:num>
  <w:num w:numId="75">
    <w:abstractNumId w:val="11"/>
  </w:num>
  <w:num w:numId="76">
    <w:abstractNumId w:val="11"/>
  </w:num>
  <w:num w:numId="77">
    <w:abstractNumId w:val="11"/>
  </w:num>
  <w:num w:numId="78">
    <w:abstractNumId w:val="11"/>
  </w:num>
  <w:num w:numId="79">
    <w:abstractNumId w:val="11"/>
  </w:num>
  <w:num w:numId="80">
    <w:abstractNumId w:val="11"/>
  </w:num>
  <w:num w:numId="81">
    <w:abstractNumId w:val="11"/>
  </w:num>
  <w:num w:numId="82">
    <w:abstractNumId w:val="11"/>
  </w:num>
  <w:num w:numId="83">
    <w:abstractNumId w:val="11"/>
  </w:num>
  <w:num w:numId="84">
    <w:abstractNumId w:val="2"/>
  </w:num>
  <w:num w:numId="85">
    <w:abstractNumId w:val="2"/>
  </w:num>
  <w:num w:numId="86">
    <w:abstractNumId w:val="2"/>
  </w:num>
  <w:num w:numId="87">
    <w:abstractNumId w:val="2"/>
  </w:num>
  <w:num w:numId="88">
    <w:abstractNumId w:val="2"/>
  </w:num>
  <w:num w:numId="89">
    <w:abstractNumId w:val="2"/>
  </w:num>
  <w:num w:numId="90">
    <w:abstractNumId w:val="2"/>
  </w:num>
  <w:num w:numId="91">
    <w:abstractNumId w:val="2"/>
  </w:num>
  <w:num w:numId="92">
    <w:abstractNumId w:val="2"/>
  </w:num>
  <w:num w:numId="93">
    <w:abstractNumId w:val="2"/>
  </w:num>
  <w:num w:numId="94">
    <w:abstractNumId w:val="2"/>
  </w:num>
  <w:num w:numId="95">
    <w:abstractNumId w:val="2"/>
  </w:num>
  <w:num w:numId="96">
    <w:abstractNumId w:val="2"/>
  </w:num>
  <w:num w:numId="97">
    <w:abstractNumId w:val="2"/>
  </w:num>
  <w:num w:numId="98">
    <w:abstractNumId w:val="2"/>
  </w:num>
  <w:num w:numId="99">
    <w:abstractNumId w:val="2"/>
  </w:num>
  <w:num w:numId="100">
    <w:abstractNumId w:val="2"/>
  </w:num>
  <w:num w:numId="101">
    <w:abstractNumId w:val="2"/>
  </w:num>
  <w:num w:numId="102">
    <w:abstractNumId w:val="2"/>
  </w:num>
  <w:num w:numId="103">
    <w:abstractNumId w:val="2"/>
  </w:num>
  <w:num w:numId="104">
    <w:abstractNumId w:val="2"/>
  </w:num>
  <w:num w:numId="105">
    <w:abstractNumId w:val="2"/>
  </w:num>
  <w:num w:numId="106">
    <w:abstractNumId w:val="2"/>
  </w:num>
  <w:num w:numId="107">
    <w:abstractNumId w:val="2"/>
  </w:num>
  <w:num w:numId="108">
    <w:abstractNumId w:val="2"/>
  </w:num>
  <w:num w:numId="109">
    <w:abstractNumId w:val="2"/>
  </w:num>
  <w:num w:numId="110">
    <w:abstractNumId w:val="2"/>
  </w:num>
  <w:num w:numId="111">
    <w:abstractNumId w:val="2"/>
  </w:num>
  <w:num w:numId="112">
    <w:abstractNumId w:val="2"/>
  </w:num>
  <w:num w:numId="113">
    <w:abstractNumId w:val="2"/>
  </w:num>
  <w:num w:numId="114">
    <w:abstractNumId w:val="2"/>
  </w:num>
  <w:num w:numId="115">
    <w:abstractNumId w:val="2"/>
  </w:num>
  <w:num w:numId="116">
    <w:abstractNumId w:val="2"/>
  </w:num>
  <w:num w:numId="117">
    <w:abstractNumId w:val="2"/>
  </w:num>
  <w:num w:numId="118">
    <w:abstractNumId w:val="2"/>
  </w:num>
  <w:num w:numId="119">
    <w:abstractNumId w:val="2"/>
  </w:num>
  <w:num w:numId="120">
    <w:abstractNumId w:val="2"/>
  </w:num>
  <w:num w:numId="121">
    <w:abstractNumId w:val="2"/>
  </w:num>
  <w:num w:numId="122">
    <w:abstractNumId w:val="2"/>
  </w:num>
  <w:num w:numId="123">
    <w:abstractNumId w:val="2"/>
  </w:num>
  <w:num w:numId="124">
    <w:abstractNumId w:val="2"/>
  </w:num>
  <w:num w:numId="125">
    <w:abstractNumId w:val="2"/>
  </w:num>
  <w:num w:numId="126">
    <w:abstractNumId w:val="2"/>
  </w:num>
  <w:num w:numId="127">
    <w:abstractNumId w:val="2"/>
  </w:num>
  <w:num w:numId="128">
    <w:abstractNumId w:val="2"/>
  </w:num>
  <w:num w:numId="129">
    <w:abstractNumId w:val="2"/>
  </w:num>
  <w:num w:numId="130">
    <w:abstractNumId w:val="2"/>
  </w:num>
  <w:num w:numId="131">
    <w:abstractNumId w:val="2"/>
  </w:num>
  <w:num w:numId="132">
    <w:abstractNumId w:val="2"/>
  </w:num>
  <w:num w:numId="133">
    <w:abstractNumId w:val="2"/>
  </w:num>
  <w:num w:numId="134">
    <w:abstractNumId w:val="2"/>
  </w:num>
  <w:num w:numId="135">
    <w:abstractNumId w:val="2"/>
  </w:num>
  <w:num w:numId="136">
    <w:abstractNumId w:val="2"/>
  </w:num>
  <w:num w:numId="137">
    <w:abstractNumId w:val="2"/>
  </w:num>
  <w:num w:numId="138">
    <w:abstractNumId w:val="2"/>
  </w:num>
  <w:num w:numId="139">
    <w:abstractNumId w:val="2"/>
  </w:num>
  <w:num w:numId="140">
    <w:abstractNumId w:val="2"/>
  </w:num>
  <w:num w:numId="141">
    <w:abstractNumId w:val="2"/>
  </w:num>
  <w:num w:numId="142">
    <w:abstractNumId w:val="2"/>
  </w:num>
  <w:num w:numId="143">
    <w:abstractNumId w:val="2"/>
  </w:num>
  <w:num w:numId="144">
    <w:abstractNumId w:val="2"/>
  </w:num>
  <w:num w:numId="145">
    <w:abstractNumId w:val="2"/>
  </w:num>
  <w:num w:numId="146">
    <w:abstractNumId w:val="2"/>
  </w:num>
  <w:num w:numId="147">
    <w:abstractNumId w:val="2"/>
  </w:num>
  <w:num w:numId="148">
    <w:abstractNumId w:val="2"/>
  </w:num>
  <w:num w:numId="149">
    <w:abstractNumId w:val="2"/>
  </w:num>
  <w:num w:numId="150">
    <w:abstractNumId w:val="2"/>
  </w:num>
  <w:num w:numId="151">
    <w:abstractNumId w:val="2"/>
  </w:num>
  <w:num w:numId="152">
    <w:abstractNumId w:val="2"/>
  </w:num>
  <w:num w:numId="153">
    <w:abstractNumId w:val="2"/>
  </w:num>
  <w:num w:numId="154">
    <w:abstractNumId w:val="2"/>
  </w:num>
  <w:num w:numId="155">
    <w:abstractNumId w:val="2"/>
  </w:num>
  <w:num w:numId="156">
    <w:abstractNumId w:val="2"/>
  </w:num>
  <w:num w:numId="157">
    <w:abstractNumId w:val="2"/>
  </w:num>
  <w:num w:numId="158">
    <w:abstractNumId w:val="2"/>
  </w:num>
  <w:num w:numId="159">
    <w:abstractNumId w:val="2"/>
  </w:num>
  <w:num w:numId="160">
    <w:abstractNumId w:val="2"/>
  </w:num>
  <w:num w:numId="161">
    <w:abstractNumId w:val="2"/>
  </w:num>
  <w:num w:numId="162">
    <w:abstractNumId w:val="2"/>
  </w:num>
  <w:num w:numId="163">
    <w:abstractNumId w:val="2"/>
  </w:num>
  <w:num w:numId="164">
    <w:abstractNumId w:val="2"/>
  </w:num>
</w:numbering>
</file>

<file path=word/settings.xml><?xml version="1.0" encoding="utf-8"?>
<w:settings xmlns:w="http://schemas.openxmlformats.org/wordprocessingml/2006/main">
  <w:zoom w:percent="160"/>
  <w:embedSystemFonts/>
  <w:defaultTabStop w:val="720"/>
  <w:compat>
    <w:doNotExpandShiftReturn/>
  </w:compat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각주 기준 위치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인터넷 링크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제목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KR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색인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Title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2">
    <w:name w:val="Subtitle"/>
    <w:basedOn w:val="Title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3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4" w:customStyle="1">
    <w:name w:val="그림"/>
    <w:basedOn w:val="Normal"/>
    <w:qFormat/>
    <w:pPr/>
    <w:rPr/>
  </w:style>
  <w:style w:type="paragraph" w:styleId="CaptionedFigure" w:customStyle="1">
    <w:name w:val="Captioned Figure"/>
    <w:basedOn w:val="Style14"/>
    <w:qFormat/>
    <w:pPr>
      <w:keepNext w:val="true"/>
    </w:pPr>
    <w:rPr/>
  </w:style>
  <w:style w:type="paragraph" w:styleId="TOCHeading">
    <w:name w:val="TOC Heading"/>
    <w:basedOn w:val="1"/>
    <w:next w:val="Style8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6.4.7.2$Linux_X86_64 LibreOffice_project/40$Build-2</Application>
  <Pages>18</Pages>
  <Words>7806</Words>
  <Characters>8897</Characters>
  <CharactersWithSpaces>11207</CharactersWithSpaces>
  <Paragraphs>2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20T14:12:13Z</dcterms:created>
  <dc:creator/>
  <dc:description/>
  <dc:language>ko-KR</dc:language>
  <cp:lastModifiedBy/>
  <dcterms:modified xsi:type="dcterms:W3CDTF">2024-04-20T23:17:12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